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69C37" w14:textId="77777777" w:rsidR="00793533" w:rsidRPr="00A737BA" w:rsidRDefault="00793533" w:rsidP="00793533">
      <w:pPr>
        <w:pStyle w:val="Title"/>
        <w:tabs>
          <w:tab w:val="clear" w:pos="-1440"/>
          <w:tab w:val="clear" w:pos="-720"/>
          <w:tab w:val="clear" w:pos="666"/>
          <w:tab w:val="clear" w:pos="5195"/>
          <w:tab w:val="clear" w:pos="6260"/>
          <w:tab w:val="clear" w:pos="8141"/>
        </w:tabs>
        <w:rPr>
          <w:rFonts w:asciiTheme="minorHAnsi" w:hAnsiTheme="minorHAnsi" w:cstheme="minorHAnsi"/>
          <w:szCs w:val="24"/>
          <w:u w:val="words"/>
        </w:rPr>
      </w:pPr>
      <w:bookmarkStart w:id="0" w:name="_Hlk113373921"/>
      <w:r w:rsidRPr="00A737BA">
        <w:rPr>
          <w:rFonts w:asciiTheme="minorHAnsi" w:hAnsiTheme="minorHAnsi" w:cstheme="minorHAnsi"/>
          <w:szCs w:val="24"/>
          <w:u w:val="words"/>
        </w:rPr>
        <w:t>AGENDA</w:t>
      </w:r>
    </w:p>
    <w:p w14:paraId="7733CFA8" w14:textId="77777777" w:rsidR="00793533" w:rsidRPr="00A737BA" w:rsidRDefault="00793533" w:rsidP="00793533">
      <w:pPr>
        <w:pStyle w:val="Title"/>
        <w:tabs>
          <w:tab w:val="clear" w:pos="-1440"/>
          <w:tab w:val="clear" w:pos="-720"/>
          <w:tab w:val="clear" w:pos="666"/>
          <w:tab w:val="clear" w:pos="5195"/>
          <w:tab w:val="clear" w:pos="6260"/>
          <w:tab w:val="clear" w:pos="8141"/>
        </w:tabs>
        <w:rPr>
          <w:rFonts w:asciiTheme="minorHAnsi" w:hAnsiTheme="minorHAnsi" w:cstheme="minorHAnsi"/>
          <w:szCs w:val="24"/>
          <w:u w:val="words"/>
        </w:rPr>
      </w:pPr>
    </w:p>
    <w:p w14:paraId="19B24C88" w14:textId="70ECD0EB" w:rsidR="00793533" w:rsidRPr="00A737BA" w:rsidRDefault="00793533" w:rsidP="00793533">
      <w:pPr>
        <w:suppressAutoHyphens/>
        <w:jc w:val="center"/>
        <w:rPr>
          <w:rFonts w:asciiTheme="minorHAnsi" w:hAnsiTheme="minorHAnsi" w:cstheme="minorHAnsi"/>
          <w:b/>
          <w:szCs w:val="24"/>
          <w:lang w:val="en-GB"/>
        </w:rPr>
      </w:pPr>
      <w:bookmarkStart w:id="1" w:name="_Hlk106099415"/>
      <w:r w:rsidRPr="00A737BA">
        <w:rPr>
          <w:rFonts w:asciiTheme="minorHAnsi" w:hAnsiTheme="minorHAnsi" w:cstheme="minorHAnsi"/>
          <w:b/>
          <w:szCs w:val="24"/>
          <w:lang w:val="en-GB"/>
        </w:rPr>
        <w:t>ELECTRICAL WORKERS REGISTRATION BOARD 3</w:t>
      </w:r>
      <w:r w:rsidR="00A166AB" w:rsidRPr="00A737BA">
        <w:rPr>
          <w:rFonts w:asciiTheme="minorHAnsi" w:hAnsiTheme="minorHAnsi" w:cstheme="minorHAnsi"/>
          <w:b/>
          <w:szCs w:val="24"/>
          <w:lang w:val="en-GB"/>
        </w:rPr>
        <w:t>7</w:t>
      </w:r>
      <w:r w:rsidR="00536C1F">
        <w:rPr>
          <w:rFonts w:asciiTheme="minorHAnsi" w:hAnsiTheme="minorHAnsi" w:cstheme="minorHAnsi"/>
          <w:b/>
          <w:szCs w:val="24"/>
          <w:lang w:val="en-GB"/>
        </w:rPr>
        <w:t>9</w:t>
      </w:r>
      <w:r w:rsidR="00A37E29" w:rsidRPr="00A37E29">
        <w:rPr>
          <w:rFonts w:asciiTheme="minorHAnsi" w:hAnsiTheme="minorHAnsi" w:cstheme="minorHAnsi"/>
          <w:b/>
          <w:szCs w:val="24"/>
          <w:vertAlign w:val="superscript"/>
          <w:lang w:val="en-GB"/>
        </w:rPr>
        <w:t>th</w:t>
      </w:r>
      <w:r w:rsidR="00A37E29">
        <w:rPr>
          <w:rFonts w:asciiTheme="minorHAnsi" w:hAnsiTheme="minorHAnsi" w:cstheme="minorHAnsi"/>
          <w:b/>
          <w:szCs w:val="24"/>
          <w:lang w:val="en-GB"/>
        </w:rPr>
        <w:t xml:space="preserve"> </w:t>
      </w:r>
      <w:r w:rsidRPr="00A737BA">
        <w:rPr>
          <w:rFonts w:asciiTheme="minorHAnsi" w:hAnsiTheme="minorHAnsi" w:cstheme="minorHAnsi"/>
          <w:b/>
          <w:szCs w:val="24"/>
          <w:lang w:val="en-GB"/>
        </w:rPr>
        <w:t>MEETING</w:t>
      </w:r>
    </w:p>
    <w:p w14:paraId="682EB17B" w14:textId="77777777" w:rsidR="00793533" w:rsidRPr="00A737BA" w:rsidRDefault="00793533" w:rsidP="00793533">
      <w:pPr>
        <w:suppressAutoHyphens/>
        <w:jc w:val="center"/>
        <w:rPr>
          <w:rFonts w:asciiTheme="minorHAnsi" w:hAnsiTheme="minorHAnsi" w:cstheme="minorHAnsi"/>
          <w:b/>
          <w:sz w:val="21"/>
          <w:szCs w:val="21"/>
          <w:lang w:val="en-GB"/>
        </w:rPr>
      </w:pPr>
      <w:bookmarkStart w:id="2" w:name="_Hlk110856482"/>
    </w:p>
    <w:p w14:paraId="6FE59771" w14:textId="15D73788" w:rsidR="00793533" w:rsidRPr="00A737BA" w:rsidRDefault="00793533" w:rsidP="00793533">
      <w:pPr>
        <w:suppressAutoHyphens/>
        <w:jc w:val="center"/>
        <w:rPr>
          <w:rFonts w:asciiTheme="minorHAnsi" w:hAnsiTheme="minorHAnsi" w:cstheme="minorHAnsi"/>
          <w:b/>
          <w:sz w:val="21"/>
          <w:szCs w:val="21"/>
          <w:lang w:val="en-GB"/>
        </w:rPr>
      </w:pPr>
      <w:bookmarkStart w:id="3" w:name="_Hlk118378383"/>
      <w:bookmarkEnd w:id="2"/>
      <w:r w:rsidRPr="00A737BA">
        <w:rPr>
          <w:rFonts w:asciiTheme="minorHAnsi" w:hAnsiTheme="minorHAnsi" w:cstheme="minorHAnsi"/>
          <w:b/>
          <w:sz w:val="21"/>
          <w:szCs w:val="21"/>
          <w:lang w:val="en-GB"/>
        </w:rPr>
        <w:t xml:space="preserve">WEDNESDAY </w:t>
      </w:r>
      <w:r w:rsidR="00811192">
        <w:rPr>
          <w:rFonts w:asciiTheme="minorHAnsi" w:hAnsiTheme="minorHAnsi" w:cstheme="minorHAnsi"/>
          <w:b/>
          <w:sz w:val="21"/>
          <w:szCs w:val="21"/>
          <w:lang w:val="en-GB"/>
        </w:rPr>
        <w:t>1</w:t>
      </w:r>
      <w:r w:rsidR="00536C1F">
        <w:rPr>
          <w:rFonts w:asciiTheme="minorHAnsi" w:hAnsiTheme="minorHAnsi" w:cstheme="minorHAnsi"/>
          <w:b/>
          <w:sz w:val="21"/>
          <w:szCs w:val="21"/>
          <w:lang w:val="en-GB"/>
        </w:rPr>
        <w:t>3</w:t>
      </w:r>
      <w:r w:rsidR="00CC7819">
        <w:rPr>
          <w:rFonts w:asciiTheme="minorHAnsi" w:hAnsiTheme="minorHAnsi" w:cstheme="minorHAnsi"/>
          <w:b/>
          <w:sz w:val="21"/>
          <w:szCs w:val="21"/>
          <w:lang w:val="en-GB"/>
        </w:rPr>
        <w:t xml:space="preserve"> to </w:t>
      </w:r>
      <w:r w:rsidR="00B31502">
        <w:rPr>
          <w:rFonts w:asciiTheme="minorHAnsi" w:hAnsiTheme="minorHAnsi" w:cstheme="minorHAnsi"/>
          <w:b/>
          <w:sz w:val="21"/>
          <w:szCs w:val="21"/>
          <w:lang w:val="en-GB"/>
        </w:rPr>
        <w:t>Thursday</w:t>
      </w:r>
      <w:r w:rsidR="00CC7819">
        <w:rPr>
          <w:rFonts w:asciiTheme="minorHAnsi" w:hAnsiTheme="minorHAnsi" w:cstheme="minorHAnsi"/>
          <w:b/>
          <w:sz w:val="21"/>
          <w:szCs w:val="21"/>
          <w:lang w:val="en-GB"/>
        </w:rPr>
        <w:t xml:space="preserve"> </w:t>
      </w:r>
      <w:r w:rsidR="00536C1F">
        <w:rPr>
          <w:rFonts w:asciiTheme="minorHAnsi" w:hAnsiTheme="minorHAnsi" w:cstheme="minorHAnsi"/>
          <w:b/>
          <w:sz w:val="21"/>
          <w:szCs w:val="21"/>
          <w:lang w:val="en-GB"/>
        </w:rPr>
        <w:t>14</w:t>
      </w:r>
      <w:r w:rsidR="003449AD">
        <w:rPr>
          <w:rFonts w:asciiTheme="minorHAnsi" w:hAnsiTheme="minorHAnsi" w:cstheme="minorHAnsi"/>
          <w:b/>
          <w:sz w:val="21"/>
          <w:szCs w:val="21"/>
          <w:lang w:val="en-GB"/>
        </w:rPr>
        <w:t xml:space="preserve"> </w:t>
      </w:r>
      <w:r w:rsidR="00536C1F">
        <w:rPr>
          <w:rFonts w:asciiTheme="minorHAnsi" w:hAnsiTheme="minorHAnsi" w:cstheme="minorHAnsi"/>
          <w:b/>
          <w:sz w:val="21"/>
          <w:szCs w:val="21"/>
          <w:lang w:val="en-GB"/>
        </w:rPr>
        <w:t>December</w:t>
      </w:r>
      <w:r w:rsidR="00A37E29">
        <w:rPr>
          <w:rFonts w:asciiTheme="minorHAnsi" w:hAnsiTheme="minorHAnsi" w:cstheme="minorHAnsi"/>
          <w:b/>
          <w:sz w:val="21"/>
          <w:szCs w:val="21"/>
          <w:lang w:val="en-GB"/>
        </w:rPr>
        <w:t xml:space="preserve"> 2023 - </w:t>
      </w:r>
      <w:r w:rsidR="00066586">
        <w:rPr>
          <w:rFonts w:asciiTheme="minorHAnsi" w:hAnsiTheme="minorHAnsi" w:cstheme="minorHAnsi"/>
          <w:b/>
          <w:sz w:val="21"/>
          <w:szCs w:val="21"/>
          <w:lang w:val="en-GB"/>
        </w:rPr>
        <w:t>Auckland</w:t>
      </w:r>
    </w:p>
    <w:bookmarkEnd w:id="3"/>
    <w:bookmarkEnd w:id="0"/>
    <w:bookmarkEnd w:id="1"/>
    <w:p w14:paraId="69E46028" w14:textId="77777777" w:rsidR="00793533" w:rsidRPr="00A737BA" w:rsidRDefault="00793533" w:rsidP="00793533">
      <w:pPr>
        <w:tabs>
          <w:tab w:val="left" w:pos="3075"/>
        </w:tabs>
        <w:suppressAutoHyphens/>
        <w:rPr>
          <w:rFonts w:asciiTheme="minorHAnsi" w:hAnsiTheme="minorHAnsi" w:cstheme="minorHAnsi"/>
          <w:b/>
          <w:sz w:val="21"/>
          <w:szCs w:val="21"/>
          <w:lang w:val="en-GB"/>
        </w:rPr>
      </w:pPr>
      <w:r w:rsidRPr="00A737BA">
        <w:rPr>
          <w:rFonts w:asciiTheme="minorHAnsi" w:hAnsiTheme="minorHAnsi" w:cstheme="minorHAnsi"/>
          <w:b/>
          <w:sz w:val="21"/>
          <w:szCs w:val="21"/>
          <w:lang w:val="en-GB"/>
        </w:rPr>
        <w:tab/>
      </w:r>
    </w:p>
    <w:tbl>
      <w:tblPr>
        <w:tblW w:w="10915" w:type="dxa"/>
        <w:tblInd w:w="-7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6"/>
        <w:gridCol w:w="5528"/>
        <w:gridCol w:w="1276"/>
        <w:gridCol w:w="2409"/>
        <w:gridCol w:w="426"/>
      </w:tblGrid>
      <w:tr w:rsidR="00793533" w:rsidRPr="00A737BA" w14:paraId="3AC775DC" w14:textId="77777777" w:rsidTr="00CC7819">
        <w:trPr>
          <w:trHeight w:val="340"/>
          <w:tblHeader/>
        </w:trPr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949C57B" w14:textId="77777777" w:rsidR="00793533" w:rsidRPr="00A737BA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  <w:tc>
          <w:tcPr>
            <w:tcW w:w="552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E29EF8E" w14:textId="77777777" w:rsidR="00793533" w:rsidRPr="00A737BA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Detail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</w:tcPr>
          <w:p w14:paraId="49D7D568" w14:textId="77777777" w:rsidR="00793533" w:rsidRPr="00A737BA" w:rsidRDefault="00793533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File Ref</w:t>
            </w:r>
          </w:p>
        </w:tc>
        <w:tc>
          <w:tcPr>
            <w:tcW w:w="240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822C0CF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Owner</w:t>
            </w:r>
          </w:p>
        </w:tc>
        <w:tc>
          <w:tcPr>
            <w:tcW w:w="426" w:type="dxa"/>
            <w:tcBorders>
              <w:top w:val="single" w:sz="12" w:space="0" w:color="auto"/>
              <w:bottom w:val="single" w:sz="12" w:space="0" w:color="auto"/>
            </w:tcBorders>
          </w:tcPr>
          <w:p w14:paraId="684BB0B8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</w:tr>
      <w:tr w:rsidR="00793533" w:rsidRPr="00A737BA" w14:paraId="0AC0793D" w14:textId="77777777" w:rsidTr="00D072E0">
        <w:trPr>
          <w:trHeight w:val="340"/>
        </w:trPr>
        <w:tc>
          <w:tcPr>
            <w:tcW w:w="1276" w:type="dxa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1014BCC" w14:textId="77777777" w:rsidR="00793533" w:rsidRPr="00A737BA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01.00</w:t>
            </w:r>
          </w:p>
        </w:tc>
        <w:tc>
          <w:tcPr>
            <w:tcW w:w="5528" w:type="dxa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9C58089" w14:textId="77777777" w:rsidR="00793533" w:rsidRPr="00A737BA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Agenda: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28E10726" w14:textId="77777777" w:rsidR="00793533" w:rsidRPr="00A737BA" w:rsidRDefault="00793533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BDC0E8D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24271795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93533" w:rsidRPr="00A737BA" w14:paraId="56491BCF" w14:textId="77777777" w:rsidTr="00D072E0">
        <w:trPr>
          <w:trHeight w:val="340"/>
        </w:trPr>
        <w:tc>
          <w:tcPr>
            <w:tcW w:w="1276" w:type="dxa"/>
            <w:tcBorders>
              <w:top w:val="single" w:sz="8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F7BEED" w14:textId="77777777" w:rsidR="00793533" w:rsidRPr="00A737BA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01.01</w:t>
            </w:r>
          </w:p>
        </w:tc>
        <w:tc>
          <w:tcPr>
            <w:tcW w:w="5528" w:type="dxa"/>
            <w:tcBorders>
              <w:top w:val="single" w:sz="8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64528D" w14:textId="77777777" w:rsidR="00793533" w:rsidRPr="00A737BA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Apologies: 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6BFDDDD" w14:textId="77777777" w:rsidR="00793533" w:rsidRPr="00A737BA" w:rsidRDefault="00793533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8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AF3DD4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E3BFFC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93533" w:rsidRPr="00A737BA" w14:paraId="785E3A71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BCB84E" w14:textId="77777777" w:rsidR="00793533" w:rsidRPr="00A737BA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01.02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F75596" w14:textId="77777777" w:rsidR="00793533" w:rsidRPr="00A737BA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Confirmation of Preparation Time: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9B3FBF" w14:textId="77777777" w:rsidR="00793533" w:rsidRPr="00A737BA" w:rsidRDefault="00793533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E95D92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B7AC6A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93533" w:rsidRPr="00A737BA" w14:paraId="30928C00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F4FC62" w14:textId="77777777" w:rsidR="00793533" w:rsidRPr="003E175F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01.03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8314D7" w14:textId="77777777" w:rsidR="00793533" w:rsidRPr="003E175F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Governance Matter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C362C2" w14:textId="77777777" w:rsidR="00793533" w:rsidRPr="00A737BA" w:rsidRDefault="00793533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B08078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53D6D2F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93533" w:rsidRPr="00A737BA" w14:paraId="55787F49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111B35F" w14:textId="77777777" w:rsidR="00793533" w:rsidRPr="00CD4BE0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b/>
                <w:sz w:val="21"/>
                <w:szCs w:val="21"/>
              </w:rPr>
              <w:t>01.03.01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1AEF0C" w14:textId="77777777" w:rsidR="00793533" w:rsidRPr="00CD4BE0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sz w:val="21"/>
                <w:szCs w:val="21"/>
              </w:rPr>
              <w:t>Conflicts of Interes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51674A" w14:textId="77777777" w:rsidR="00793533" w:rsidRPr="00A737BA" w:rsidRDefault="00793533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F4759C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1550BD3D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93533" w:rsidRPr="00A737BA" w14:paraId="7E558561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B80138" w14:textId="77777777" w:rsidR="00793533" w:rsidRPr="00CD4BE0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b/>
                <w:sz w:val="21"/>
                <w:szCs w:val="21"/>
              </w:rPr>
              <w:t>01.03.02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1371D2" w14:textId="77777777" w:rsidR="00793533" w:rsidRPr="00CD4BE0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sz w:val="21"/>
                <w:szCs w:val="21"/>
              </w:rPr>
              <w:t>Disclosure of Interests – Interests Regist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027323" w14:textId="77777777" w:rsidR="00793533" w:rsidRPr="00A737BA" w:rsidRDefault="00793533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07C422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36FC0B98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B13715" w:rsidRPr="00A737BA" w14:paraId="32720CF0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A6BCDB" w14:textId="5F2EFB0D" w:rsidR="00B13715" w:rsidRPr="00CD4BE0" w:rsidRDefault="00B13715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sz w:val="21"/>
                <w:szCs w:val="21"/>
              </w:rPr>
              <w:t>01.03.03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6A7E51E" w14:textId="70D84C7C" w:rsidR="00B13715" w:rsidRPr="00CD4BE0" w:rsidRDefault="00B13715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Transparency Register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0D7548" w14:textId="77777777" w:rsidR="00B13715" w:rsidRPr="00A737BA" w:rsidRDefault="00B13715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592CA4" w14:textId="77777777" w:rsidR="00B13715" w:rsidRPr="00A737BA" w:rsidRDefault="00B13715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2D124F1E" w14:textId="77777777" w:rsidR="00B13715" w:rsidRPr="00A737BA" w:rsidRDefault="00B13715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93533" w:rsidRPr="00A737BA" w14:paraId="146D5177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EADF2A" w14:textId="54FC1274" w:rsidR="00793533" w:rsidRPr="00CD4BE0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b/>
                <w:sz w:val="21"/>
                <w:szCs w:val="21"/>
              </w:rPr>
              <w:t>01.03.0</w:t>
            </w:r>
            <w:r w:rsidR="00B13715">
              <w:rPr>
                <w:rFonts w:asciiTheme="minorHAnsi" w:hAnsiTheme="minorHAnsi" w:cstheme="minorHAnsi"/>
                <w:b/>
                <w:sz w:val="21"/>
                <w:szCs w:val="21"/>
              </w:rPr>
              <w:t>4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800ABA" w14:textId="77777777" w:rsidR="00793533" w:rsidRPr="00CD4BE0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sz w:val="21"/>
                <w:szCs w:val="21"/>
              </w:rPr>
              <w:t>Health and Safety – Risk Regist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284B73" w14:textId="77777777" w:rsidR="00793533" w:rsidRPr="00142FA7" w:rsidRDefault="00793533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color w:val="FF0000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E3585D" w14:textId="77777777" w:rsidR="00793533" w:rsidRPr="00142FA7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color w:val="FF0000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25C1BC9B" w14:textId="77777777" w:rsidR="00793533" w:rsidRPr="00142FA7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color w:val="FF0000"/>
                <w:sz w:val="21"/>
                <w:szCs w:val="21"/>
              </w:rPr>
            </w:pPr>
          </w:p>
        </w:tc>
      </w:tr>
      <w:tr w:rsidR="00793533" w:rsidRPr="00A737BA" w14:paraId="087B2DB0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0DAFCD3" w14:textId="34E74B8D" w:rsidR="00793533" w:rsidRPr="00CD4BE0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b/>
                <w:sz w:val="21"/>
                <w:szCs w:val="21"/>
              </w:rPr>
              <w:t>01.03.0</w:t>
            </w:r>
            <w:r w:rsidR="00B13715">
              <w:rPr>
                <w:rFonts w:asciiTheme="minorHAnsi" w:hAnsiTheme="minorHAnsi" w:cstheme="minorHAnsi"/>
                <w:b/>
                <w:sz w:val="21"/>
                <w:szCs w:val="21"/>
              </w:rPr>
              <w:t>5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220624" w14:textId="77777777" w:rsidR="00793533" w:rsidRPr="00CD4BE0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sz w:val="21"/>
                <w:szCs w:val="21"/>
              </w:rPr>
              <w:t>EWRB Risk Regist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52649A" w14:textId="77777777" w:rsidR="00793533" w:rsidRPr="00A737BA" w:rsidRDefault="00793533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EA3365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2AC2A686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93533" w:rsidRPr="00A737BA" w14:paraId="4DA71CBF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8946597" w14:textId="43576156" w:rsidR="00793533" w:rsidRPr="00CD4BE0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b/>
                <w:sz w:val="21"/>
                <w:szCs w:val="21"/>
              </w:rPr>
              <w:t>01.03.0</w:t>
            </w:r>
            <w:r w:rsidR="00B13715">
              <w:rPr>
                <w:rFonts w:asciiTheme="minorHAnsi" w:hAnsiTheme="minorHAnsi" w:cstheme="minorHAnsi"/>
                <w:b/>
                <w:sz w:val="21"/>
                <w:szCs w:val="21"/>
              </w:rPr>
              <w:t>6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00A5BF2" w14:textId="4C1F586F" w:rsidR="00793533" w:rsidRPr="00CD4BE0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sz w:val="21"/>
                <w:szCs w:val="21"/>
              </w:rPr>
              <w:t>Annual Work Plan 202</w:t>
            </w:r>
            <w:r w:rsidR="005A55CE" w:rsidRPr="00CD4BE0">
              <w:rPr>
                <w:rFonts w:asciiTheme="minorHAnsi" w:hAnsiTheme="minorHAnsi" w:cstheme="minorHAnsi"/>
                <w:sz w:val="21"/>
                <w:szCs w:val="21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764A20" w14:textId="77777777" w:rsidR="00793533" w:rsidRPr="00A737BA" w:rsidRDefault="00793533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06872A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0E7C326C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93533" w:rsidRPr="00A737BA" w14:paraId="015DC714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06981E" w14:textId="07F49AB1" w:rsidR="00793533" w:rsidRPr="00CD4BE0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b/>
                <w:sz w:val="21"/>
                <w:szCs w:val="21"/>
              </w:rPr>
              <w:t>01.03.0</w:t>
            </w:r>
            <w:r w:rsidR="00B13715">
              <w:rPr>
                <w:rFonts w:asciiTheme="minorHAnsi" w:hAnsiTheme="minorHAnsi" w:cstheme="minorHAnsi"/>
                <w:b/>
                <w:sz w:val="21"/>
                <w:szCs w:val="21"/>
              </w:rPr>
              <w:t>7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B066A5F" w14:textId="0103140A" w:rsidR="00793533" w:rsidRPr="00CD4BE0" w:rsidRDefault="00793533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sz w:val="21"/>
                <w:szCs w:val="21"/>
              </w:rPr>
              <w:t xml:space="preserve">Complaint Fixtures Schedule – updated </w:t>
            </w:r>
            <w:r w:rsidR="00536C1F" w:rsidRPr="00CD4BE0">
              <w:rPr>
                <w:rFonts w:asciiTheme="minorHAnsi" w:hAnsiTheme="minorHAnsi" w:cstheme="minorHAnsi"/>
                <w:sz w:val="21"/>
                <w:szCs w:val="21"/>
              </w:rPr>
              <w:t>November</w:t>
            </w:r>
            <w:r w:rsidR="003B43E3" w:rsidRPr="00CD4BE0">
              <w:rPr>
                <w:rFonts w:asciiTheme="minorHAnsi" w:hAnsiTheme="minorHAnsi" w:cstheme="minorHAnsi"/>
                <w:sz w:val="21"/>
                <w:szCs w:val="21"/>
              </w:rPr>
              <w:t xml:space="preserve"> 202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2BB68D" w14:textId="77777777" w:rsidR="00793533" w:rsidRPr="00A737BA" w:rsidRDefault="00793533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06F240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4D884F7A" w14:textId="77777777" w:rsidR="00793533" w:rsidRPr="00A737BA" w:rsidRDefault="00793533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2A087E54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FADB034" w14:textId="04C1ECED" w:rsidR="00142FA7" w:rsidRPr="00CD4BE0" w:rsidRDefault="00142FA7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b/>
                <w:sz w:val="21"/>
                <w:szCs w:val="21"/>
              </w:rPr>
              <w:t>01.03.0</w:t>
            </w:r>
            <w:r w:rsidR="00B13715">
              <w:rPr>
                <w:rFonts w:asciiTheme="minorHAnsi" w:hAnsiTheme="minorHAnsi" w:cstheme="minorHAnsi"/>
                <w:b/>
                <w:sz w:val="21"/>
                <w:szCs w:val="21"/>
              </w:rPr>
              <w:t>8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4DBB05" w14:textId="4CB63AA6" w:rsidR="00142FA7" w:rsidRPr="00CD4BE0" w:rsidRDefault="00142FA7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sz w:val="21"/>
                <w:szCs w:val="21"/>
              </w:rPr>
              <w:t>Stakeholder Engagement Plan 202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0C79AB" w14:textId="77777777" w:rsidR="00142FA7" w:rsidRPr="00A737BA" w:rsidRDefault="00142FA7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A48092" w14:textId="6157C77E" w:rsidR="00142FA7" w:rsidRPr="00A737BA" w:rsidRDefault="00142FA7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18E526A6" w14:textId="77777777" w:rsidR="00142FA7" w:rsidRPr="00A737BA" w:rsidRDefault="00142FA7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6B307CE8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5AAEFE2" w14:textId="20CD6EE0" w:rsidR="00142FA7" w:rsidRPr="00CD4BE0" w:rsidRDefault="00142FA7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b/>
                <w:sz w:val="21"/>
                <w:szCs w:val="21"/>
              </w:rPr>
              <w:t>01.03.0</w:t>
            </w:r>
            <w:r w:rsidR="00B13715">
              <w:rPr>
                <w:rFonts w:asciiTheme="minorHAnsi" w:hAnsiTheme="minorHAnsi" w:cstheme="minorHAnsi"/>
                <w:b/>
                <w:sz w:val="21"/>
                <w:szCs w:val="21"/>
              </w:rPr>
              <w:t>9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C16BA0" w14:textId="68C203F4" w:rsidR="00142FA7" w:rsidRPr="00CD4BE0" w:rsidRDefault="00142FA7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sz w:val="21"/>
                <w:szCs w:val="21"/>
              </w:rPr>
              <w:t>Engagement Plan: Meet and Greet Schedule 202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4A92C7" w14:textId="77777777" w:rsidR="00142FA7" w:rsidRPr="00A737BA" w:rsidRDefault="00142FA7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EDB8F6" w14:textId="77777777" w:rsidR="00142FA7" w:rsidRPr="00A737BA" w:rsidRDefault="00142FA7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41DD8B29" w14:textId="77777777" w:rsidR="00142FA7" w:rsidRPr="00A737BA" w:rsidRDefault="00142FA7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6920A546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E34C864" w14:textId="4A8A2AA7" w:rsidR="00142FA7" w:rsidRPr="00CD4BE0" w:rsidRDefault="00142FA7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b/>
                <w:sz w:val="21"/>
                <w:szCs w:val="21"/>
              </w:rPr>
              <w:t>01.03.</w:t>
            </w:r>
            <w:r w:rsidR="00B13715">
              <w:rPr>
                <w:rFonts w:asciiTheme="minorHAnsi" w:hAnsiTheme="minorHAnsi" w:cstheme="minorHAnsi"/>
                <w:b/>
                <w:sz w:val="21"/>
                <w:szCs w:val="21"/>
              </w:rPr>
              <w:t>10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F884C4" w14:textId="021A3314" w:rsidR="00142FA7" w:rsidRPr="00CD4BE0" w:rsidRDefault="00142FA7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sz w:val="21"/>
                <w:szCs w:val="21"/>
              </w:rPr>
              <w:t>Board Meeting Dates 2023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09FDEA" w14:textId="77777777" w:rsidR="00142FA7" w:rsidRPr="00A737BA" w:rsidRDefault="00142FA7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5EC205" w14:textId="77777777" w:rsidR="00142FA7" w:rsidRPr="00A737BA" w:rsidRDefault="00142FA7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4E45DC48" w14:textId="77777777" w:rsidR="00142FA7" w:rsidRPr="00A737BA" w:rsidRDefault="00142FA7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4032A20D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7164F8" w14:textId="72C55C3C" w:rsidR="00142FA7" w:rsidRPr="00CD4BE0" w:rsidRDefault="00142FA7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b/>
                <w:sz w:val="21"/>
                <w:szCs w:val="21"/>
              </w:rPr>
              <w:t>01.03.1</w:t>
            </w:r>
            <w:r w:rsidR="00B13715">
              <w:rPr>
                <w:rFonts w:asciiTheme="minorHAnsi" w:hAnsiTheme="minorHAnsi" w:cstheme="minorHAnsi"/>
                <w:b/>
                <w:sz w:val="21"/>
                <w:szCs w:val="21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D3B3F35" w14:textId="287DCE61" w:rsidR="00142FA7" w:rsidRPr="00CD4BE0" w:rsidRDefault="00142FA7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CD4BE0">
              <w:rPr>
                <w:rFonts w:asciiTheme="minorHAnsi" w:hAnsiTheme="minorHAnsi" w:cstheme="minorHAnsi"/>
                <w:sz w:val="21"/>
                <w:szCs w:val="21"/>
              </w:rPr>
              <w:t xml:space="preserve">Future Members Programme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F4A82C" w14:textId="77777777" w:rsidR="00142FA7" w:rsidRPr="00A737BA" w:rsidRDefault="00142FA7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E48A9B" w14:textId="77777777" w:rsidR="00142FA7" w:rsidRPr="00A737BA" w:rsidRDefault="00142FA7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14:paraId="02A6485C" w14:textId="77777777" w:rsidR="00142FA7" w:rsidRPr="00A737BA" w:rsidRDefault="00142FA7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3EA46386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7FA224" w14:textId="6118F6E1" w:rsidR="00142FA7" w:rsidRPr="003E175F" w:rsidRDefault="00142FA7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01.04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7C329E" w14:textId="1926CE4D" w:rsidR="00142FA7" w:rsidRPr="003E175F" w:rsidRDefault="00142FA7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Previous Minutes: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AEB4D5" w14:textId="77777777" w:rsidR="00142FA7" w:rsidRPr="00A737BA" w:rsidRDefault="00142FA7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5C3CA0" w14:textId="77777777" w:rsidR="00142FA7" w:rsidRPr="00A737BA" w:rsidRDefault="00142FA7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98E9986" w14:textId="77777777" w:rsidR="00142FA7" w:rsidRPr="00A737BA" w:rsidRDefault="00142FA7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0142BBC8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DCB8BF" w14:textId="40E52DC7" w:rsidR="00142FA7" w:rsidRPr="003E175F" w:rsidRDefault="00142FA7" w:rsidP="00E65309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01.05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A86442" w14:textId="06E7EAAD" w:rsidR="00142FA7" w:rsidRPr="003E175F" w:rsidRDefault="00142FA7" w:rsidP="00E65309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Reports: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1B0EE6" w14:textId="77777777" w:rsidR="00142FA7" w:rsidRPr="00A737BA" w:rsidRDefault="00142FA7" w:rsidP="00E65309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1735A4" w14:textId="0A22A1CD" w:rsidR="00142FA7" w:rsidRPr="00A737BA" w:rsidRDefault="00142FA7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C71B53E" w14:textId="77777777" w:rsidR="00142FA7" w:rsidRPr="00A737BA" w:rsidRDefault="00142FA7" w:rsidP="00E65309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49AD1AF3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DAC958" w14:textId="19ADBA69" w:rsidR="00142FA7" w:rsidRPr="003E175F" w:rsidRDefault="00142FA7" w:rsidP="002471B5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01.05.04</w:t>
            </w:r>
          </w:p>
        </w:tc>
        <w:tc>
          <w:tcPr>
            <w:tcW w:w="5528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6B171F" w14:textId="623E194E" w:rsidR="00142FA7" w:rsidRPr="003E175F" w:rsidRDefault="00142FA7" w:rsidP="002471B5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Correspondence from: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462FEAB" w14:textId="77777777" w:rsidR="00142FA7" w:rsidRPr="00A737BA" w:rsidRDefault="00142FA7" w:rsidP="002471B5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D0AA15" w14:textId="035DBEF3" w:rsidR="00142FA7" w:rsidRPr="00A737BA" w:rsidRDefault="00142FA7" w:rsidP="002471B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419B7CD" w14:textId="77777777" w:rsidR="00142FA7" w:rsidRPr="00A737BA" w:rsidRDefault="00142FA7" w:rsidP="002471B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7624EA87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62E50D" w14:textId="342C76CC" w:rsidR="00142FA7" w:rsidRPr="003E175F" w:rsidRDefault="00142FA7" w:rsidP="002471B5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01.05.0</w:t>
            </w:r>
            <w:r w:rsidR="00147350">
              <w:rPr>
                <w:rFonts w:asciiTheme="minorHAnsi" w:hAnsiTheme="minorHAnsi" w:cstheme="minorHAnsi"/>
                <w:b/>
                <w:sz w:val="21"/>
                <w:szCs w:val="21"/>
              </w:rPr>
              <w:t>5</w:t>
            </w:r>
          </w:p>
        </w:tc>
        <w:tc>
          <w:tcPr>
            <w:tcW w:w="5528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F9E2CF" w14:textId="395311E4" w:rsidR="00142FA7" w:rsidRPr="003E175F" w:rsidRDefault="00142FA7" w:rsidP="002471B5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Correspondence to: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7F1D28" w14:textId="77777777" w:rsidR="00142FA7" w:rsidRPr="00A737BA" w:rsidRDefault="00142FA7" w:rsidP="002471B5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8E47F8" w14:textId="77777777" w:rsidR="00142FA7" w:rsidRPr="00A737BA" w:rsidRDefault="00142FA7" w:rsidP="002471B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A6BD706" w14:textId="77777777" w:rsidR="00142FA7" w:rsidRPr="00A737BA" w:rsidRDefault="00142FA7" w:rsidP="002471B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13B952D9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7D8037" w14:textId="2233867F" w:rsidR="00142FA7" w:rsidRPr="003E175F" w:rsidRDefault="00142FA7" w:rsidP="00A745D0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02.00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AC9547" w14:textId="2DBB7202" w:rsidR="00142FA7" w:rsidRPr="003E175F" w:rsidRDefault="00142FA7" w:rsidP="00A745D0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Environmental Scanning: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E7805D" w14:textId="77777777" w:rsidR="00142FA7" w:rsidRPr="00A737BA" w:rsidRDefault="00142FA7" w:rsidP="00A745D0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3432C5" w14:textId="77777777" w:rsidR="00142FA7" w:rsidRDefault="00142FA7" w:rsidP="00A745D0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8C983F" w14:textId="77777777" w:rsidR="00142FA7" w:rsidRPr="00A737BA" w:rsidRDefault="00142FA7" w:rsidP="00A745D0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40EBF7B7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132AB2" w14:textId="36E4B5E6" w:rsidR="00142FA7" w:rsidRPr="003E175F" w:rsidRDefault="00142FA7" w:rsidP="00A745D0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03.00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59D0F8" w14:textId="7E51EC33" w:rsidR="00142FA7" w:rsidRPr="003E175F" w:rsidRDefault="00142FA7" w:rsidP="00A745D0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Toolbox/Electron: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B29FED" w14:textId="77777777" w:rsidR="00142FA7" w:rsidRPr="00A737BA" w:rsidRDefault="00142FA7" w:rsidP="00A745D0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ADF4CF" w14:textId="77777777" w:rsidR="00142FA7" w:rsidRPr="00A737BA" w:rsidRDefault="00142FA7" w:rsidP="00A745D0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9955509" w14:textId="77777777" w:rsidR="00142FA7" w:rsidRPr="00A737BA" w:rsidRDefault="00142FA7" w:rsidP="00A745D0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547BF862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AD0FB6" w14:textId="477D4CED" w:rsidR="00142FA7" w:rsidRPr="003E175F" w:rsidRDefault="00142FA7" w:rsidP="00A745D0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04.00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409727" w14:textId="01748DB3" w:rsidR="00142FA7" w:rsidRPr="003E175F" w:rsidRDefault="00142FA7" w:rsidP="00A745D0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Project and Committee Reports: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F38B70" w14:textId="77777777" w:rsidR="00142FA7" w:rsidRPr="00A737BA" w:rsidRDefault="00142FA7" w:rsidP="00A745D0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38FA1E" w14:textId="6F6CAEA4" w:rsidR="00142FA7" w:rsidRPr="00A737BA" w:rsidRDefault="00142FA7" w:rsidP="00A745D0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E00DBD" w14:textId="77777777" w:rsidR="00142FA7" w:rsidRPr="00A737BA" w:rsidRDefault="00142FA7" w:rsidP="00A745D0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6977EC2F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E5D3F6" w14:textId="15F52060" w:rsidR="00142FA7" w:rsidRPr="003E175F" w:rsidRDefault="00142FA7" w:rsidP="00A745D0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05.00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01585D" w14:textId="63375694" w:rsidR="00142FA7" w:rsidRPr="003E175F" w:rsidRDefault="00142FA7" w:rsidP="00A745D0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3E175F">
              <w:rPr>
                <w:rFonts w:asciiTheme="minorHAnsi" w:hAnsiTheme="minorHAnsi" w:cstheme="minorHAnsi"/>
                <w:b/>
                <w:sz w:val="21"/>
                <w:szCs w:val="21"/>
              </w:rPr>
              <w:t>Licensing Applications:</w:t>
            </w:r>
            <w:r w:rsidR="00FD2ED7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 (Details Withheld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A7B303" w14:textId="77777777" w:rsidR="00142FA7" w:rsidRPr="00A737BA" w:rsidRDefault="00142FA7" w:rsidP="00A745D0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8B6204" w14:textId="78FF75AD" w:rsidR="00142FA7" w:rsidRPr="00A737BA" w:rsidRDefault="00142FA7" w:rsidP="00A745D0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B3C0AD2" w14:textId="77777777" w:rsidR="00142FA7" w:rsidRPr="00A737BA" w:rsidRDefault="00142FA7" w:rsidP="00A745D0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44912A9A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A60A5F" w14:textId="16E5B717" w:rsidR="00142FA7" w:rsidRDefault="00142FA7" w:rsidP="007F551E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06.00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E8AE4F" w14:textId="0969E6F8" w:rsidR="00142FA7" w:rsidRDefault="00142FA7" w:rsidP="007F551E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Investigator Reports for Consideration – Registered Persons:</w:t>
            </w:r>
            <w:r w:rsidR="00FD2ED7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 (Details Withheld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73F7B2" w14:textId="74F53AC7" w:rsidR="00142FA7" w:rsidRPr="00AF4411" w:rsidRDefault="00142FA7" w:rsidP="007F551E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F25030" w14:textId="72057148" w:rsidR="00142FA7" w:rsidRPr="00A737BA" w:rsidRDefault="00142FA7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EFB2A43" w14:textId="77777777" w:rsidR="00142FA7" w:rsidRPr="00A737BA" w:rsidRDefault="00142FA7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1E826132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D9D3A1" w14:textId="5D985C8B" w:rsidR="00142FA7" w:rsidRDefault="00142FA7" w:rsidP="007F551E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bookmarkStart w:id="4" w:name="_Hlk97893377"/>
            <w:bookmarkStart w:id="5" w:name="_Hlk106103096"/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07.00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9885AE" w14:textId="39232128" w:rsidR="00142FA7" w:rsidRPr="00B0208C" w:rsidRDefault="00142FA7" w:rsidP="007F551E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Discipline Hearings – Registered Persons: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4D34E9" w14:textId="4517D77E" w:rsidR="00142FA7" w:rsidRDefault="00142FA7" w:rsidP="007F551E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F39A2B" w14:textId="7283CB36" w:rsidR="00142FA7" w:rsidRDefault="00142FA7" w:rsidP="007F551E">
            <w:pPr>
              <w:pStyle w:val="EndnoteText"/>
              <w:suppressAutoHyphens/>
              <w:jc w:val="right"/>
              <w:rPr>
                <w:rStyle w:val="CommentReference"/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86E676B" w14:textId="77777777" w:rsidR="00142FA7" w:rsidRPr="00A737BA" w:rsidRDefault="00142FA7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142FA7" w:rsidRPr="00A737BA" w14:paraId="03AC7768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70038B" w14:textId="24075C73" w:rsidR="00142FA7" w:rsidRDefault="00142FA7" w:rsidP="007F551E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07.01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448C63" w14:textId="004C9D29" w:rsidR="00142FA7" w:rsidRPr="00227B77" w:rsidRDefault="00B76062" w:rsidP="007F551E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B76062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CE22609 </w:t>
            </w:r>
            <w:r w:rsidR="00FD2ED7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– 13 December, 9am (Auckland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CAA834" w14:textId="005FFA65" w:rsidR="00142FA7" w:rsidRPr="00227B77" w:rsidRDefault="00142FA7" w:rsidP="007F551E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A39EA4" w14:textId="182E4713" w:rsidR="00142FA7" w:rsidRDefault="007D548E" w:rsidP="007F551E">
            <w:pPr>
              <w:pStyle w:val="EndnoteText"/>
              <w:suppressAutoHyphens/>
              <w:jc w:val="right"/>
              <w:rPr>
                <w:rStyle w:val="CommentReference"/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Style w:val="CommentReference"/>
                <w:rFonts w:asciiTheme="minorHAnsi" w:hAnsiTheme="minorHAnsi" w:cstheme="minorHAnsi"/>
                <w:sz w:val="21"/>
                <w:szCs w:val="21"/>
              </w:rPr>
              <w:t>Presiding Member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09EBEB" w14:textId="77777777" w:rsidR="00142FA7" w:rsidRPr="00A737BA" w:rsidRDefault="00142FA7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bookmarkEnd w:id="4"/>
      <w:bookmarkEnd w:id="5"/>
      <w:tr w:rsidR="00142FA7" w:rsidRPr="00A737BA" w14:paraId="6294C3C4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71E785" w14:textId="0300471D" w:rsidR="00142FA7" w:rsidRPr="00A737BA" w:rsidRDefault="00142FA7" w:rsidP="007F551E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07.02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CBC6F0" w14:textId="177D8C07" w:rsidR="00142FA7" w:rsidRPr="00A737BA" w:rsidRDefault="00B76062" w:rsidP="007F551E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B76062">
              <w:rPr>
                <w:rFonts w:asciiTheme="minorHAnsi" w:hAnsiTheme="minorHAnsi" w:cstheme="minorHAnsi"/>
                <w:sz w:val="21"/>
                <w:szCs w:val="21"/>
              </w:rPr>
              <w:t xml:space="preserve">CE22615 </w:t>
            </w:r>
            <w:r w:rsidR="00FD2ED7">
              <w:rPr>
                <w:rFonts w:asciiTheme="minorHAnsi" w:hAnsiTheme="minorHAnsi" w:cstheme="minorHAnsi"/>
                <w:sz w:val="21"/>
                <w:szCs w:val="21"/>
              </w:rPr>
              <w:t xml:space="preserve">– 13 December, 10:30am (Auckland)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9BB50F" w14:textId="7D15AFE2" w:rsidR="00142FA7" w:rsidRPr="00A737BA" w:rsidRDefault="00142FA7" w:rsidP="007F551E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7DF26A" w14:textId="2ECD795E" w:rsidR="00142FA7" w:rsidRPr="00A737BA" w:rsidRDefault="007D548E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Style w:val="CommentReference"/>
                <w:rFonts w:asciiTheme="minorHAnsi" w:hAnsiTheme="minorHAnsi" w:cstheme="minorHAnsi"/>
                <w:sz w:val="21"/>
                <w:szCs w:val="21"/>
              </w:rPr>
              <w:t>Presiding Member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C9B0E9" w14:textId="77777777" w:rsidR="00142FA7" w:rsidRPr="00A737BA" w:rsidRDefault="00142FA7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D548E" w:rsidRPr="00A737BA" w14:paraId="20354787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4F1F0C" w14:textId="4EAC584F" w:rsidR="007D548E" w:rsidRPr="00A737BA" w:rsidRDefault="007D548E" w:rsidP="007F551E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sz w:val="21"/>
                <w:szCs w:val="21"/>
              </w:rPr>
              <w:t>07.03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66FB1B" w14:textId="3BF79B97" w:rsidR="007D548E" w:rsidRPr="00A737BA" w:rsidRDefault="00B76062" w:rsidP="007F551E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B76062">
              <w:rPr>
                <w:rFonts w:asciiTheme="minorHAnsi" w:hAnsiTheme="minorHAnsi" w:cstheme="minorHAnsi"/>
                <w:sz w:val="21"/>
                <w:szCs w:val="21"/>
              </w:rPr>
              <w:t xml:space="preserve">CE22639 </w:t>
            </w:r>
            <w:r w:rsidR="00FD2ED7">
              <w:rPr>
                <w:rFonts w:asciiTheme="minorHAnsi" w:hAnsiTheme="minorHAnsi" w:cstheme="minorHAnsi"/>
                <w:sz w:val="21"/>
                <w:szCs w:val="21"/>
              </w:rPr>
              <w:t>– 13 December, 1pm (Auckland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BC1C4B" w14:textId="44095DF9" w:rsidR="007D548E" w:rsidRPr="00A737BA" w:rsidRDefault="007D548E" w:rsidP="007F551E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9628C9" w14:textId="1BB5E1D8" w:rsidR="007D548E" w:rsidRPr="00A737BA" w:rsidRDefault="007D548E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Style w:val="CommentReference"/>
                <w:rFonts w:asciiTheme="minorHAnsi" w:hAnsiTheme="minorHAnsi" w:cstheme="minorHAnsi"/>
                <w:sz w:val="21"/>
                <w:szCs w:val="21"/>
              </w:rPr>
              <w:t>Presiding Member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A7820E" w14:textId="77777777" w:rsidR="007D548E" w:rsidRPr="00A737BA" w:rsidRDefault="007D548E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D548E" w:rsidRPr="00A737BA" w14:paraId="7211B30C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B2DC1D" w14:textId="590A7A90" w:rsidR="007D548E" w:rsidRPr="00A737BA" w:rsidRDefault="007D548E" w:rsidP="007F551E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sz w:val="21"/>
                <w:szCs w:val="21"/>
              </w:rPr>
              <w:t>07.04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B31BC0" w14:textId="73702933" w:rsidR="007D548E" w:rsidRPr="00A737BA" w:rsidRDefault="00B76062" w:rsidP="007F551E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B76062">
              <w:rPr>
                <w:rFonts w:asciiTheme="minorHAnsi" w:hAnsiTheme="minorHAnsi" w:cstheme="minorHAnsi"/>
                <w:sz w:val="21"/>
                <w:szCs w:val="21"/>
              </w:rPr>
              <w:t xml:space="preserve">CE22567 </w:t>
            </w:r>
            <w:r w:rsidR="00FD2ED7">
              <w:rPr>
                <w:rFonts w:asciiTheme="minorHAnsi" w:hAnsiTheme="minorHAnsi" w:cstheme="minorHAnsi"/>
                <w:sz w:val="21"/>
                <w:szCs w:val="21"/>
              </w:rPr>
              <w:t xml:space="preserve">– 13 December, 2:30pm (Auckland)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3C7F13" w14:textId="3666FED6" w:rsidR="007D548E" w:rsidRPr="00A737BA" w:rsidRDefault="007D548E" w:rsidP="007F551E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E3CC26" w14:textId="2BA5D504" w:rsidR="007D548E" w:rsidRPr="00A737BA" w:rsidRDefault="007D548E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Style w:val="CommentReference"/>
                <w:rFonts w:asciiTheme="minorHAnsi" w:hAnsiTheme="minorHAnsi" w:cstheme="minorHAnsi"/>
                <w:sz w:val="21"/>
                <w:szCs w:val="21"/>
              </w:rPr>
              <w:t>Presiding Member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1BBC3F" w14:textId="77777777" w:rsidR="007D548E" w:rsidRPr="00A737BA" w:rsidRDefault="007D548E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D548E" w:rsidRPr="00A737BA" w14:paraId="0AF65904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4EB512" w14:textId="0C9B1B04" w:rsidR="007D548E" w:rsidRPr="00A737BA" w:rsidRDefault="007D548E" w:rsidP="007F551E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sz w:val="21"/>
                <w:szCs w:val="21"/>
              </w:rPr>
              <w:t>07.05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8548BB" w14:textId="39645457" w:rsidR="007D548E" w:rsidRPr="00A737BA" w:rsidRDefault="00B76062" w:rsidP="007F551E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B76062">
              <w:rPr>
                <w:rFonts w:asciiTheme="minorHAnsi" w:hAnsiTheme="minorHAnsi" w:cstheme="minorHAnsi"/>
                <w:sz w:val="21"/>
                <w:szCs w:val="21"/>
              </w:rPr>
              <w:t xml:space="preserve">CE22648 </w:t>
            </w:r>
            <w:r w:rsidR="00FD2ED7">
              <w:rPr>
                <w:rFonts w:asciiTheme="minorHAnsi" w:hAnsiTheme="minorHAnsi" w:cstheme="minorHAnsi"/>
                <w:sz w:val="21"/>
                <w:szCs w:val="21"/>
              </w:rPr>
              <w:t xml:space="preserve">– 14 December, 9am (Auckland)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441BEE" w14:textId="284B285E" w:rsidR="007D548E" w:rsidRPr="00A737BA" w:rsidRDefault="007D548E" w:rsidP="007F551E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F045D1" w14:textId="13E9C11D" w:rsidR="007D548E" w:rsidRPr="00A737BA" w:rsidRDefault="007D548E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Style w:val="CommentReference"/>
                <w:rFonts w:asciiTheme="minorHAnsi" w:hAnsiTheme="minorHAnsi" w:cstheme="minorHAnsi"/>
                <w:sz w:val="21"/>
                <w:szCs w:val="21"/>
              </w:rPr>
              <w:t>Presiding Member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B319EC" w14:textId="77777777" w:rsidR="007D548E" w:rsidRPr="00A737BA" w:rsidRDefault="007D548E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D548E" w:rsidRPr="00A737BA" w14:paraId="270F3145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51CF25" w14:textId="0E37D212" w:rsidR="007D548E" w:rsidRPr="00A737BA" w:rsidRDefault="007D548E" w:rsidP="007F551E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sz w:val="21"/>
                <w:szCs w:val="21"/>
              </w:rPr>
              <w:t>07.06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84B3DB" w14:textId="2D9951E4" w:rsidR="007D548E" w:rsidRPr="00A737BA" w:rsidRDefault="00B76062" w:rsidP="007F551E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B76062">
              <w:rPr>
                <w:rFonts w:asciiTheme="minorHAnsi" w:hAnsiTheme="minorHAnsi" w:cstheme="minorHAnsi"/>
                <w:sz w:val="21"/>
                <w:szCs w:val="21"/>
              </w:rPr>
              <w:t xml:space="preserve">CE22690 </w:t>
            </w:r>
            <w:r w:rsidR="004A7FAB">
              <w:rPr>
                <w:rFonts w:asciiTheme="minorHAnsi" w:hAnsiTheme="minorHAnsi" w:cstheme="minorHAnsi"/>
                <w:sz w:val="21"/>
                <w:szCs w:val="21"/>
              </w:rPr>
              <w:t xml:space="preserve">– 14 December, 2pm (Auckland)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F4A43D" w14:textId="665862B5" w:rsidR="007D548E" w:rsidRPr="00A737BA" w:rsidRDefault="007D548E" w:rsidP="007F551E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4D7D2C" w14:textId="09A23407" w:rsidR="007D548E" w:rsidRPr="00A737BA" w:rsidRDefault="007D548E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Style w:val="CommentReference"/>
                <w:rFonts w:asciiTheme="minorHAnsi" w:hAnsiTheme="minorHAnsi" w:cstheme="minorHAnsi"/>
                <w:sz w:val="21"/>
                <w:szCs w:val="21"/>
              </w:rPr>
              <w:t>Presiding Member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C7BFA0" w14:textId="77777777" w:rsidR="007D548E" w:rsidRPr="00A737BA" w:rsidRDefault="007D548E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7D548E" w:rsidRPr="00A737BA" w14:paraId="65BBFE3C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220AA1" w14:textId="35DE78D4" w:rsidR="007D548E" w:rsidRPr="00A737BA" w:rsidRDefault="007D548E" w:rsidP="007F551E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sz w:val="21"/>
                <w:szCs w:val="21"/>
              </w:rPr>
              <w:t>07.07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FE9284" w14:textId="0EDA4AB2" w:rsidR="007D548E" w:rsidRPr="00A737BA" w:rsidRDefault="00B76062" w:rsidP="007F551E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B76062">
              <w:rPr>
                <w:rFonts w:asciiTheme="minorHAnsi" w:hAnsiTheme="minorHAnsi" w:cstheme="minorHAnsi"/>
                <w:sz w:val="21"/>
                <w:szCs w:val="21"/>
              </w:rPr>
              <w:t xml:space="preserve">CE22668 </w:t>
            </w:r>
            <w:r w:rsidR="004A7FAB">
              <w:rPr>
                <w:rFonts w:asciiTheme="minorHAnsi" w:hAnsiTheme="minorHAnsi" w:cstheme="minorHAnsi"/>
                <w:sz w:val="21"/>
                <w:szCs w:val="21"/>
              </w:rPr>
              <w:t xml:space="preserve">– 14 December, 3:30pm (Auckland)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478522" w14:textId="67CF9B4F" w:rsidR="007D548E" w:rsidRPr="00A737BA" w:rsidRDefault="007D548E" w:rsidP="007F551E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CB1F27" w14:textId="2EB2B6C1" w:rsidR="007D548E" w:rsidRPr="00A737BA" w:rsidRDefault="007D548E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Style w:val="CommentReference"/>
                <w:rFonts w:asciiTheme="minorHAnsi" w:hAnsiTheme="minorHAnsi" w:cstheme="minorHAnsi"/>
                <w:sz w:val="21"/>
                <w:szCs w:val="21"/>
              </w:rPr>
              <w:t>Presiding Member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76F5AE" w14:textId="77777777" w:rsidR="007D548E" w:rsidRPr="00A737BA" w:rsidRDefault="007D548E" w:rsidP="007F551E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96CC5" w:rsidRPr="00A737BA" w14:paraId="7CC1F2DE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273057" w14:textId="7E845876" w:rsidR="00296CC5" w:rsidRPr="00A737BA" w:rsidRDefault="00296CC5" w:rsidP="00296CC5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08.00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762FED" w14:textId="70C59399" w:rsidR="00296CC5" w:rsidRPr="00A737BA" w:rsidRDefault="00296CC5" w:rsidP="00296CC5">
            <w:pPr>
              <w:pStyle w:val="EndnoteText"/>
              <w:suppressAutoHyphens/>
              <w:rPr>
                <w:rFonts w:asciiTheme="minorHAnsi" w:hAnsiTheme="minorHAnsi" w:cstheme="minorHAnsi"/>
                <w:bCs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Investigation Reports General – Non-Registered Persons:</w:t>
            </w:r>
            <w:r w:rsidR="00FD2ED7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 (Details Withheld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198B64" w14:textId="7ECCCE08" w:rsidR="00296CC5" w:rsidRPr="00A737BA" w:rsidRDefault="00296CC5" w:rsidP="00296CC5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053998" w14:textId="36874773" w:rsidR="00296CC5" w:rsidRPr="00A737BA" w:rsidRDefault="00296CC5" w:rsidP="00296CC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17F53E3" w14:textId="77777777" w:rsidR="00296CC5" w:rsidRPr="00A737BA" w:rsidRDefault="00296CC5" w:rsidP="00296CC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96CC5" w:rsidRPr="00A737BA" w14:paraId="60E81078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F16FCF" w14:textId="2F54D243" w:rsidR="00296CC5" w:rsidRDefault="00296CC5" w:rsidP="00296CC5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lastRenderedPageBreak/>
              <w:t>09.00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5B0CCC" w14:textId="64131A79" w:rsidR="00296CC5" w:rsidRPr="004D129F" w:rsidRDefault="00296CC5" w:rsidP="00296CC5">
            <w:pPr>
              <w:pStyle w:val="EndnoteText"/>
              <w:suppressAutoHyphens/>
              <w:rPr>
                <w:rFonts w:asciiTheme="minorHAnsi" w:hAnsiTheme="minorHAnsi" w:cstheme="minorHAnsi"/>
                <w:bCs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Investigation Reports – Other: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906DB95" w14:textId="77777777" w:rsidR="00296CC5" w:rsidRPr="00A737BA" w:rsidRDefault="00296CC5" w:rsidP="00296CC5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22A510" w14:textId="6BE11722" w:rsidR="00296CC5" w:rsidRDefault="00296CC5" w:rsidP="00296CC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235105" w14:textId="77777777" w:rsidR="00296CC5" w:rsidRPr="00A737BA" w:rsidRDefault="00296CC5" w:rsidP="00296CC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96CC5" w:rsidRPr="00A737BA" w14:paraId="5E7AC5AF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65446E" w14:textId="21F6FBC0" w:rsidR="00296CC5" w:rsidRDefault="00296CC5" w:rsidP="00296CC5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10.00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FEFB1D" w14:textId="69144234" w:rsidR="00296CC5" w:rsidRPr="000A11E2" w:rsidRDefault="00296CC5" w:rsidP="00296CC5">
            <w:pPr>
              <w:pStyle w:val="EndnoteText"/>
              <w:suppressAutoHyphens/>
              <w:rPr>
                <w:rFonts w:asciiTheme="minorHAnsi" w:hAnsiTheme="minorHAnsi" w:cstheme="minorHAnsi"/>
                <w:bCs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Meetings with other Parties: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F4687D" w14:textId="77777777" w:rsidR="00296CC5" w:rsidRPr="00A737BA" w:rsidRDefault="00296CC5" w:rsidP="00296CC5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598542" w14:textId="275D49FA" w:rsidR="00296CC5" w:rsidRDefault="00296CC5" w:rsidP="00296CC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05A2CF0" w14:textId="77777777" w:rsidR="00296CC5" w:rsidRPr="00A737BA" w:rsidRDefault="00296CC5" w:rsidP="00296CC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96CC5" w:rsidRPr="00A737BA" w14:paraId="5682AA56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D15999" w14:textId="3ACC821E" w:rsidR="00296CC5" w:rsidRPr="00A737BA" w:rsidRDefault="00296CC5" w:rsidP="00296CC5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11.00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67294F" w14:textId="259F8A87" w:rsidR="00296CC5" w:rsidRPr="00A737BA" w:rsidRDefault="00296CC5" w:rsidP="00296CC5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General: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6A896A9" w14:textId="77777777" w:rsidR="00296CC5" w:rsidRPr="00A737BA" w:rsidRDefault="00296CC5" w:rsidP="00296CC5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A8BEDD" w14:textId="77777777" w:rsidR="00296CC5" w:rsidRPr="00A737BA" w:rsidRDefault="00296CC5" w:rsidP="00296CC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0AF0C97" w14:textId="77777777" w:rsidR="00296CC5" w:rsidRPr="00A737BA" w:rsidRDefault="00296CC5" w:rsidP="00296CC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96CC5" w:rsidRPr="00A737BA" w14:paraId="2DFC4823" w14:textId="77777777" w:rsidTr="00D072E0">
        <w:trPr>
          <w:trHeight w:val="34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CD88E5" w14:textId="24E67517" w:rsidR="00296CC5" w:rsidRPr="00A737BA" w:rsidRDefault="00296CC5" w:rsidP="00296CC5">
            <w:pPr>
              <w:pStyle w:val="EndnoteText"/>
              <w:suppressAutoHyphens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12.00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09B4D4" w14:textId="4195601D" w:rsidR="00296CC5" w:rsidRPr="00A737BA" w:rsidRDefault="00296CC5" w:rsidP="00296CC5">
            <w:pPr>
              <w:pStyle w:val="EndnoteText"/>
              <w:suppressAutoHyphens/>
              <w:rPr>
                <w:rFonts w:asciiTheme="minorHAnsi" w:hAnsiTheme="minorHAnsi" w:cstheme="minorHAnsi"/>
                <w:sz w:val="21"/>
                <w:szCs w:val="21"/>
              </w:rPr>
            </w:pPr>
            <w:r w:rsidRPr="00A737BA">
              <w:rPr>
                <w:rFonts w:asciiTheme="minorHAnsi" w:hAnsiTheme="minorHAnsi" w:cstheme="minorHAnsi"/>
                <w:b/>
                <w:sz w:val="21"/>
                <w:szCs w:val="21"/>
              </w:rPr>
              <w:t>Other Papers: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6AD166" w14:textId="77777777" w:rsidR="00296CC5" w:rsidRPr="00A737BA" w:rsidRDefault="00296CC5" w:rsidP="00296CC5">
            <w:pPr>
              <w:pStyle w:val="EndnoteText"/>
              <w:suppressAutoHyphens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F03296" w14:textId="77777777" w:rsidR="00296CC5" w:rsidRPr="00A737BA" w:rsidRDefault="00296CC5" w:rsidP="00296CC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1D18587" w14:textId="77777777" w:rsidR="00296CC5" w:rsidRPr="00A737BA" w:rsidRDefault="00296CC5" w:rsidP="00296CC5">
            <w:pPr>
              <w:pStyle w:val="EndnoteText"/>
              <w:suppressAutoHyphens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</w:tbl>
    <w:p w14:paraId="6D12EADC" w14:textId="77777777" w:rsidR="00536C1F" w:rsidRDefault="00536C1F" w:rsidP="00793533">
      <w:pPr>
        <w:jc w:val="center"/>
        <w:rPr>
          <w:rFonts w:asciiTheme="minorHAnsi" w:eastAsia="Calibri" w:hAnsiTheme="minorHAnsi" w:cstheme="minorHAnsi"/>
          <w:b/>
          <w:sz w:val="20"/>
          <w:u w:val="single"/>
          <w:lang w:val="en-NZ" w:eastAsia="en-US"/>
        </w:rPr>
      </w:pPr>
    </w:p>
    <w:p w14:paraId="7C0B67FF" w14:textId="77777777" w:rsidR="00536C1F" w:rsidRDefault="00536C1F" w:rsidP="00793533">
      <w:pPr>
        <w:jc w:val="center"/>
        <w:rPr>
          <w:rFonts w:asciiTheme="minorHAnsi" w:eastAsia="Calibri" w:hAnsiTheme="minorHAnsi" w:cstheme="minorHAnsi"/>
          <w:b/>
          <w:sz w:val="20"/>
          <w:u w:val="single"/>
          <w:lang w:val="en-NZ" w:eastAsia="en-US"/>
        </w:rPr>
      </w:pPr>
    </w:p>
    <w:p w14:paraId="3CF347A6" w14:textId="77777777" w:rsidR="00536C1F" w:rsidRDefault="00536C1F" w:rsidP="00793533">
      <w:pPr>
        <w:jc w:val="center"/>
        <w:rPr>
          <w:rFonts w:asciiTheme="minorHAnsi" w:eastAsia="Calibri" w:hAnsiTheme="minorHAnsi" w:cstheme="minorHAnsi"/>
          <w:b/>
          <w:sz w:val="20"/>
          <w:u w:val="single"/>
          <w:lang w:val="en-NZ" w:eastAsia="en-US"/>
        </w:rPr>
      </w:pPr>
    </w:p>
    <w:p w14:paraId="3C228733" w14:textId="77777777" w:rsidR="00FD2ED7" w:rsidRPr="00DE29F4" w:rsidRDefault="00FD2ED7" w:rsidP="00FD2ED7">
      <w:pPr>
        <w:pStyle w:val="Technical4"/>
        <w:tabs>
          <w:tab w:val="clear" w:pos="-720"/>
          <w:tab w:val="left" w:pos="624"/>
          <w:tab w:val="right" w:pos="9072"/>
        </w:tabs>
        <w:ind w:left="624" w:hanging="624"/>
        <w:rPr>
          <w:rFonts w:asciiTheme="minorHAnsi" w:hAnsiTheme="minorHAnsi" w:cs="Arial"/>
          <w:b w:val="0"/>
          <w:sz w:val="22"/>
          <w:szCs w:val="22"/>
          <w:lang w:val="en-GB"/>
        </w:rPr>
      </w:pPr>
      <w:r w:rsidRPr="00DE29F4">
        <w:rPr>
          <w:rFonts w:asciiTheme="minorHAnsi" w:hAnsiTheme="minorHAnsi" w:cs="Arial"/>
          <w:b w:val="0"/>
          <w:sz w:val="22"/>
          <w:szCs w:val="22"/>
          <w:lang w:val="en-GB"/>
        </w:rPr>
        <w:t>NB</w:t>
      </w:r>
      <w:r w:rsidRPr="00DE29F4">
        <w:rPr>
          <w:rFonts w:asciiTheme="minorHAnsi" w:hAnsiTheme="minorHAnsi" w:cs="Arial"/>
          <w:b w:val="0"/>
          <w:sz w:val="22"/>
          <w:szCs w:val="22"/>
          <w:lang w:val="en-GB"/>
        </w:rPr>
        <w:tab/>
        <w:t xml:space="preserve">sensitive, </w:t>
      </w:r>
      <w:proofErr w:type="gramStart"/>
      <w:r w:rsidRPr="00DE29F4">
        <w:rPr>
          <w:rFonts w:asciiTheme="minorHAnsi" w:hAnsiTheme="minorHAnsi" w:cs="Arial"/>
          <w:b w:val="0"/>
          <w:sz w:val="22"/>
          <w:szCs w:val="22"/>
          <w:lang w:val="en-GB"/>
        </w:rPr>
        <w:t>confidential</w:t>
      </w:r>
      <w:proofErr w:type="gramEnd"/>
      <w:r w:rsidRPr="00DE29F4">
        <w:rPr>
          <w:rFonts w:asciiTheme="minorHAnsi" w:hAnsiTheme="minorHAnsi" w:cs="Arial"/>
          <w:b w:val="0"/>
          <w:sz w:val="22"/>
          <w:szCs w:val="22"/>
          <w:lang w:val="en-GB"/>
        </w:rPr>
        <w:t xml:space="preserve"> or privileged agenda items or those that have privacy implications have not been disclosed. </w:t>
      </w:r>
    </w:p>
    <w:p w14:paraId="13A9858C" w14:textId="77777777" w:rsidR="00FD2ED7" w:rsidRDefault="00FD2ED7" w:rsidP="00FD2ED7">
      <w:pPr>
        <w:spacing w:after="160" w:line="259" w:lineRule="auto"/>
        <w:rPr>
          <w:rFonts w:asciiTheme="minorHAnsi" w:eastAsia="Calibri" w:hAnsiTheme="minorHAnsi" w:cstheme="minorHAnsi"/>
          <w:bCs/>
          <w:sz w:val="21"/>
          <w:szCs w:val="21"/>
          <w:u w:val="single"/>
          <w:lang w:val="en-NZ" w:eastAsia="en-US"/>
        </w:rPr>
      </w:pPr>
    </w:p>
    <w:p w14:paraId="6975136A" w14:textId="77777777" w:rsidR="00FD2ED7" w:rsidRDefault="00FD2ED7" w:rsidP="00FD2ED7">
      <w:pPr>
        <w:spacing w:after="160" w:line="259" w:lineRule="auto"/>
        <w:rPr>
          <w:rFonts w:asciiTheme="minorHAnsi" w:eastAsia="Calibri" w:hAnsiTheme="minorHAnsi" w:cstheme="minorHAnsi"/>
          <w:bCs/>
          <w:sz w:val="21"/>
          <w:szCs w:val="21"/>
          <w:u w:val="single"/>
          <w:lang w:val="en-NZ" w:eastAsia="en-US"/>
        </w:rPr>
      </w:pPr>
    </w:p>
    <w:p w14:paraId="4B76B541" w14:textId="77777777" w:rsidR="00FD2ED7" w:rsidRPr="00DE29F4" w:rsidRDefault="00FD2ED7" w:rsidP="00FD2ED7">
      <w:pPr>
        <w:pStyle w:val="Technical4"/>
        <w:tabs>
          <w:tab w:val="clear" w:pos="-720"/>
          <w:tab w:val="left" w:pos="624"/>
          <w:tab w:val="right" w:pos="9072"/>
        </w:tabs>
        <w:ind w:left="624" w:hanging="624"/>
        <w:rPr>
          <w:rFonts w:asciiTheme="minorHAnsi" w:hAnsiTheme="minorHAnsi" w:cs="Arial"/>
          <w:sz w:val="22"/>
          <w:szCs w:val="22"/>
        </w:rPr>
      </w:pPr>
      <w:r w:rsidRPr="00DE29F4">
        <w:rPr>
          <w:rFonts w:asciiTheme="minorHAnsi" w:hAnsiTheme="minorHAnsi" w:cs="Arial"/>
          <w:b w:val="0"/>
          <w:sz w:val="22"/>
          <w:szCs w:val="22"/>
          <w:lang w:val="en-GB"/>
        </w:rPr>
        <w:t xml:space="preserve">For more </w:t>
      </w:r>
      <w:proofErr w:type="gramStart"/>
      <w:r w:rsidRPr="00DE29F4">
        <w:rPr>
          <w:rFonts w:asciiTheme="minorHAnsi" w:hAnsiTheme="minorHAnsi" w:cs="Arial"/>
          <w:b w:val="0"/>
          <w:sz w:val="22"/>
          <w:szCs w:val="22"/>
          <w:lang w:val="en-GB"/>
        </w:rPr>
        <w:t>information</w:t>
      </w:r>
      <w:proofErr w:type="gramEnd"/>
      <w:r w:rsidRPr="00DE29F4">
        <w:rPr>
          <w:rFonts w:asciiTheme="minorHAnsi" w:hAnsiTheme="minorHAnsi" w:cs="Arial"/>
          <w:b w:val="0"/>
          <w:sz w:val="22"/>
          <w:szCs w:val="22"/>
          <w:lang w:val="en-GB"/>
        </w:rPr>
        <w:t xml:space="preserve"> please contact Board Officers by email </w:t>
      </w:r>
      <w:hyperlink r:id="rId7" w:history="1">
        <w:r w:rsidRPr="00DE29F4">
          <w:rPr>
            <w:rStyle w:val="Hyperlink"/>
            <w:rFonts w:asciiTheme="minorHAnsi" w:hAnsiTheme="minorHAnsi" w:cs="Arial"/>
            <w:b w:val="0"/>
            <w:sz w:val="22"/>
            <w:szCs w:val="22"/>
            <w:lang w:val="en-GB"/>
          </w:rPr>
          <w:t>ewrb@mbie.govt.nz</w:t>
        </w:r>
      </w:hyperlink>
      <w:r w:rsidRPr="00DE29F4">
        <w:rPr>
          <w:rFonts w:asciiTheme="minorHAnsi" w:hAnsiTheme="minorHAnsi" w:cs="Arial"/>
          <w:b w:val="0"/>
          <w:sz w:val="22"/>
          <w:szCs w:val="22"/>
          <w:lang w:val="en-GB"/>
        </w:rPr>
        <w:t xml:space="preserve"> or free phone </w:t>
      </w:r>
      <w:r w:rsidRPr="00265ED1">
        <w:rPr>
          <w:rFonts w:asciiTheme="minorHAnsi" w:hAnsiTheme="minorHAnsi" w:cs="Arial"/>
          <w:bCs/>
          <w:sz w:val="22"/>
          <w:szCs w:val="22"/>
          <w:lang w:val="en-GB"/>
        </w:rPr>
        <w:t>0800 661 000</w:t>
      </w:r>
    </w:p>
    <w:p w14:paraId="7357DF31" w14:textId="77777777" w:rsidR="00344037" w:rsidRPr="00B65BD9" w:rsidRDefault="00344037" w:rsidP="00A166AB">
      <w:pPr>
        <w:rPr>
          <w:rFonts w:asciiTheme="minorHAnsi" w:eastAsia="Calibri" w:hAnsiTheme="minorHAnsi" w:cstheme="minorHAnsi"/>
          <w:b/>
          <w:caps/>
          <w:sz w:val="20"/>
          <w:u w:val="single"/>
          <w:lang w:val="en-GB" w:eastAsia="en-US"/>
        </w:rPr>
      </w:pPr>
    </w:p>
    <w:sectPr w:rsidR="00344037" w:rsidRPr="00B65BD9" w:rsidSect="004A0ED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1906" w:h="16838" w:code="9"/>
      <w:pgMar w:top="993" w:right="1440" w:bottom="851" w:left="1440" w:header="1134" w:footer="1134" w:gutter="0"/>
      <w:paperSrc w:first="1" w:other="1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9FC78" w14:textId="77777777" w:rsidR="00876490" w:rsidRDefault="00876490">
      <w:r>
        <w:separator/>
      </w:r>
    </w:p>
  </w:endnote>
  <w:endnote w:type="continuationSeparator" w:id="0">
    <w:p w14:paraId="15B96255" w14:textId="77777777" w:rsidR="00876490" w:rsidRDefault="00876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man">
    <w:altName w:val="Calibri"/>
    <w:panose1 w:val="00000000000000000000"/>
    <w:charset w:val="FF"/>
    <w:family w:val="auto"/>
    <w:notTrueType/>
    <w:pitch w:val="variable"/>
    <w:sig w:usb0="00000003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82C76" w14:textId="77777777" w:rsidR="00CC7819" w:rsidRDefault="00192FB2" w:rsidP="003A68E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8E7E42" w14:textId="77777777" w:rsidR="00CC7819" w:rsidRDefault="00192FB2" w:rsidP="003A68E2">
    <w:pPr>
      <w:pStyle w:val="Footer"/>
      <w:ind w:right="360"/>
    </w:pPr>
    <w:r w:rsidRPr="00C30224">
      <w:rPr>
        <w:sz w:val="16"/>
      </w:rPr>
      <w:t>20067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7CD63" w14:textId="77777777" w:rsidR="00CC7819" w:rsidRPr="00946E4C" w:rsidRDefault="00192FB2" w:rsidP="003A68E2">
    <w:pPr>
      <w:pStyle w:val="Footer"/>
      <w:framePr w:wrap="around" w:vAnchor="text" w:hAnchor="margin" w:xAlign="right" w:y="1"/>
      <w:rPr>
        <w:rStyle w:val="PageNumber"/>
        <w:sz w:val="20"/>
      </w:rPr>
    </w:pPr>
    <w:r w:rsidRPr="00946E4C">
      <w:rPr>
        <w:rStyle w:val="PageNumber"/>
        <w:sz w:val="20"/>
      </w:rPr>
      <w:fldChar w:fldCharType="begin"/>
    </w:r>
    <w:r w:rsidRPr="00946E4C">
      <w:rPr>
        <w:rStyle w:val="PageNumber"/>
        <w:sz w:val="20"/>
      </w:rPr>
      <w:instrText xml:space="preserve">PAGE  </w:instrText>
    </w:r>
    <w:r w:rsidRPr="00946E4C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4</w:t>
    </w:r>
    <w:r w:rsidRPr="00946E4C">
      <w:rPr>
        <w:rStyle w:val="PageNumber"/>
        <w:sz w:val="20"/>
      </w:rPr>
      <w:fldChar w:fldCharType="end"/>
    </w:r>
  </w:p>
  <w:p w14:paraId="452F49B3" w14:textId="77777777" w:rsidR="00CC7819" w:rsidRPr="001930CE" w:rsidRDefault="00192FB2" w:rsidP="001930CE">
    <w:pPr>
      <w:pStyle w:val="Footer"/>
      <w:rPr>
        <w:rFonts w:ascii="Arial" w:hAnsi="Arial" w:cs="Arial"/>
        <w:sz w:val="16"/>
        <w:szCs w:val="16"/>
      </w:rPr>
    </w:pPr>
    <w:r>
      <w:rPr>
        <w:noProof/>
        <w:lang w:val="en-NZ"/>
      </w:rPr>
      <w:drawing>
        <wp:anchor distT="0" distB="0" distL="114300" distR="114300" simplePos="0" relativeHeight="251660288" behindDoc="1" locked="0" layoutInCell="1" allowOverlap="1" wp14:anchorId="5E5F0190" wp14:editId="7DCBCBF9">
          <wp:simplePos x="0" y="0"/>
          <wp:positionH relativeFrom="page">
            <wp:posOffset>-6350</wp:posOffset>
          </wp:positionH>
          <wp:positionV relativeFrom="page">
            <wp:posOffset>9448800</wp:posOffset>
          </wp:positionV>
          <wp:extent cx="7555865" cy="1485900"/>
          <wp:effectExtent l="0" t="0" r="698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B13812_2706_EWRB_letterhead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6096"/>
                  <a:stretch/>
                </pic:blipFill>
                <pic:spPr bwMode="auto">
                  <a:xfrm>
                    <a:off x="0" y="0"/>
                    <a:ext cx="7555865" cy="1485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E6E61" w14:textId="77777777" w:rsidR="00CC7819" w:rsidRDefault="00192FB2">
    <w:pPr>
      <w:pStyle w:val="Footer"/>
    </w:pPr>
    <w:r>
      <w:rPr>
        <w:noProof/>
        <w:lang w:val="en-NZ"/>
      </w:rPr>
      <w:drawing>
        <wp:anchor distT="0" distB="0" distL="114300" distR="114300" simplePos="0" relativeHeight="251661312" behindDoc="1" locked="0" layoutInCell="1" allowOverlap="1" wp14:anchorId="6B4DFD76" wp14:editId="2A01857D">
          <wp:simplePos x="0" y="0"/>
          <wp:positionH relativeFrom="page">
            <wp:posOffset>0</wp:posOffset>
          </wp:positionH>
          <wp:positionV relativeFrom="page">
            <wp:posOffset>9499600</wp:posOffset>
          </wp:positionV>
          <wp:extent cx="7555865" cy="1485900"/>
          <wp:effectExtent l="0" t="0" r="698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B13812_2706_EWRB_letterhead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6096"/>
                  <a:stretch/>
                </pic:blipFill>
                <pic:spPr bwMode="auto">
                  <a:xfrm>
                    <a:off x="0" y="0"/>
                    <a:ext cx="7555865" cy="1485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785F7" w14:textId="77777777" w:rsidR="00876490" w:rsidRDefault="00876490">
      <w:r>
        <w:separator/>
      </w:r>
    </w:p>
  </w:footnote>
  <w:footnote w:type="continuationSeparator" w:id="0">
    <w:p w14:paraId="1A69F6A0" w14:textId="77777777" w:rsidR="00876490" w:rsidRDefault="008764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D6C5" w14:textId="77777777" w:rsidR="00CC7819" w:rsidRPr="00E3512E" w:rsidRDefault="00192FB2" w:rsidP="00126D2F">
    <w:pPr>
      <w:tabs>
        <w:tab w:val="left" w:pos="-1440"/>
        <w:tab w:val="left" w:pos="-720"/>
        <w:tab w:val="left" w:pos="666"/>
        <w:tab w:val="left" w:pos="5195"/>
        <w:tab w:val="left" w:pos="6260"/>
        <w:tab w:val="right" w:pos="8141"/>
      </w:tabs>
      <w:suppressAutoHyphens/>
    </w:pPr>
    <w:r w:rsidRPr="006913D0">
      <w:rPr>
        <w:noProof/>
        <w:lang w:val="en-NZ"/>
      </w:rPr>
      <w:drawing>
        <wp:anchor distT="0" distB="0" distL="114300" distR="114300" simplePos="0" relativeHeight="251662336" behindDoc="1" locked="0" layoutInCell="1" allowOverlap="1" wp14:anchorId="277121DB" wp14:editId="3A2CA913">
          <wp:simplePos x="0" y="0"/>
          <wp:positionH relativeFrom="column">
            <wp:posOffset>-577850</wp:posOffset>
          </wp:positionH>
          <wp:positionV relativeFrom="paragraph">
            <wp:posOffset>-485140</wp:posOffset>
          </wp:positionV>
          <wp:extent cx="1892300" cy="594959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WRB_pos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2300" cy="5949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3025D" w14:textId="77777777" w:rsidR="00CC7819" w:rsidRDefault="00192FB2">
    <w:pPr>
      <w:pStyle w:val="Header"/>
    </w:pPr>
    <w:r>
      <w:rPr>
        <w:noProof/>
        <w:lang w:val="en-NZ"/>
      </w:rPr>
      <w:drawing>
        <wp:anchor distT="0" distB="0" distL="114300" distR="114300" simplePos="0" relativeHeight="251659264" behindDoc="1" locked="0" layoutInCell="1" allowOverlap="1" wp14:anchorId="0E5D076C" wp14:editId="21F2665F">
          <wp:simplePos x="0" y="0"/>
          <wp:positionH relativeFrom="page">
            <wp:posOffset>0</wp:posOffset>
          </wp:positionH>
          <wp:positionV relativeFrom="page">
            <wp:posOffset>120650</wp:posOffset>
          </wp:positionV>
          <wp:extent cx="7061729" cy="996950"/>
          <wp:effectExtent l="0" t="0" r="635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B13812_2706_EWRB_letterhead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209" b="86809"/>
                  <a:stretch/>
                </pic:blipFill>
                <pic:spPr bwMode="auto">
                  <a:xfrm>
                    <a:off x="0" y="0"/>
                    <a:ext cx="7061729" cy="996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2E546B" w14:textId="77777777" w:rsidR="00CC7819" w:rsidRDefault="00CC78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71A17"/>
    <w:multiLevelType w:val="hybridMultilevel"/>
    <w:tmpl w:val="35B0F238"/>
    <w:lvl w:ilvl="0" w:tplc="1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24075E5A"/>
    <w:multiLevelType w:val="hybridMultilevel"/>
    <w:tmpl w:val="C952CA56"/>
    <w:lvl w:ilvl="0" w:tplc="9AFEA18E"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23C91"/>
    <w:multiLevelType w:val="hybridMultilevel"/>
    <w:tmpl w:val="D14CC598"/>
    <w:lvl w:ilvl="0" w:tplc="2C7025DC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BB6952"/>
    <w:multiLevelType w:val="multilevel"/>
    <w:tmpl w:val="9F502B7C"/>
    <w:lvl w:ilvl="0">
      <w:start w:val="1"/>
      <w:numFmt w:val="decimal"/>
      <w:lvlText w:val="%1.0"/>
      <w:lvlJc w:val="left"/>
      <w:pPr>
        <w:ind w:left="390" w:hanging="39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1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58962DD1"/>
    <w:multiLevelType w:val="hybridMultilevel"/>
    <w:tmpl w:val="DE54E256"/>
    <w:lvl w:ilvl="0" w:tplc="4022DCF2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F91CF7"/>
    <w:multiLevelType w:val="hybridMultilevel"/>
    <w:tmpl w:val="DB364278"/>
    <w:lvl w:ilvl="0" w:tplc="7250F5AE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2E0014"/>
    <w:multiLevelType w:val="hybridMultilevel"/>
    <w:tmpl w:val="468C00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2923EC"/>
    <w:multiLevelType w:val="hybridMultilevel"/>
    <w:tmpl w:val="CAF6DC9E"/>
    <w:lvl w:ilvl="0" w:tplc="A7CE3C9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249A7"/>
    <w:multiLevelType w:val="hybridMultilevel"/>
    <w:tmpl w:val="ED54660E"/>
    <w:lvl w:ilvl="0" w:tplc="F2F8BC9A">
      <w:start w:val="1"/>
      <w:numFmt w:val="bullet"/>
      <w:lvlText w:val="-"/>
      <w:lvlJc w:val="left"/>
      <w:pPr>
        <w:ind w:left="720" w:hanging="360"/>
      </w:pPr>
      <w:rPr>
        <w:rFonts w:ascii="Roman" w:eastAsia="Times New Roman" w:hAnsi="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85685F"/>
    <w:multiLevelType w:val="multilevel"/>
    <w:tmpl w:val="B69AC9C2"/>
    <w:lvl w:ilvl="0">
      <w:start w:val="1"/>
      <w:numFmt w:val="decimal"/>
      <w:lvlText w:val="%1.0"/>
      <w:lvlJc w:val="left"/>
      <w:pPr>
        <w:ind w:left="510" w:hanging="51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23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 w16cid:durableId="2010136452">
    <w:abstractNumId w:val="1"/>
  </w:num>
  <w:num w:numId="2" w16cid:durableId="495803977">
    <w:abstractNumId w:val="6"/>
  </w:num>
  <w:num w:numId="3" w16cid:durableId="514154733">
    <w:abstractNumId w:val="0"/>
  </w:num>
  <w:num w:numId="4" w16cid:durableId="1099912186">
    <w:abstractNumId w:val="8"/>
  </w:num>
  <w:num w:numId="5" w16cid:durableId="1226650608">
    <w:abstractNumId w:val="5"/>
  </w:num>
  <w:num w:numId="6" w16cid:durableId="882786211">
    <w:abstractNumId w:val="4"/>
  </w:num>
  <w:num w:numId="7" w16cid:durableId="1627854887">
    <w:abstractNumId w:val="9"/>
  </w:num>
  <w:num w:numId="8" w16cid:durableId="1501191198">
    <w:abstractNumId w:val="3"/>
  </w:num>
  <w:num w:numId="9" w16cid:durableId="156308112">
    <w:abstractNumId w:val="7"/>
  </w:num>
  <w:num w:numId="10" w16cid:durableId="10435970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tjQ3NzG0MDWzNLNU0lEKTi0uzszPAykwrAUA1b70ISwAAAA="/>
  </w:docVars>
  <w:rsids>
    <w:rsidRoot w:val="00793533"/>
    <w:rsid w:val="0000168B"/>
    <w:rsid w:val="00005EB9"/>
    <w:rsid w:val="00007A7F"/>
    <w:rsid w:val="00011496"/>
    <w:rsid w:val="000179ED"/>
    <w:rsid w:val="00023E9E"/>
    <w:rsid w:val="00024EE2"/>
    <w:rsid w:val="000344C8"/>
    <w:rsid w:val="000352ED"/>
    <w:rsid w:val="000365C6"/>
    <w:rsid w:val="000374E4"/>
    <w:rsid w:val="0005023D"/>
    <w:rsid w:val="00053869"/>
    <w:rsid w:val="00057A3C"/>
    <w:rsid w:val="000649C1"/>
    <w:rsid w:val="00064F41"/>
    <w:rsid w:val="00065F6E"/>
    <w:rsid w:val="00066586"/>
    <w:rsid w:val="000669A3"/>
    <w:rsid w:val="00073200"/>
    <w:rsid w:val="000733F7"/>
    <w:rsid w:val="00074893"/>
    <w:rsid w:val="0007555A"/>
    <w:rsid w:val="000841D0"/>
    <w:rsid w:val="000854C7"/>
    <w:rsid w:val="00087A73"/>
    <w:rsid w:val="000907E4"/>
    <w:rsid w:val="00091873"/>
    <w:rsid w:val="00093525"/>
    <w:rsid w:val="000952C2"/>
    <w:rsid w:val="000964BF"/>
    <w:rsid w:val="000A020D"/>
    <w:rsid w:val="000A11E2"/>
    <w:rsid w:val="000A3358"/>
    <w:rsid w:val="000D1464"/>
    <w:rsid w:val="000D7055"/>
    <w:rsid w:val="000F4E9C"/>
    <w:rsid w:val="000F6BFC"/>
    <w:rsid w:val="001070DA"/>
    <w:rsid w:val="001212AB"/>
    <w:rsid w:val="00121ED9"/>
    <w:rsid w:val="00122BEC"/>
    <w:rsid w:val="00126FE7"/>
    <w:rsid w:val="00133A30"/>
    <w:rsid w:val="00142FA7"/>
    <w:rsid w:val="00147350"/>
    <w:rsid w:val="00155747"/>
    <w:rsid w:val="00164E60"/>
    <w:rsid w:val="00176AC2"/>
    <w:rsid w:val="001820C1"/>
    <w:rsid w:val="00182B0A"/>
    <w:rsid w:val="00183EBD"/>
    <w:rsid w:val="00192FB2"/>
    <w:rsid w:val="001B0C9B"/>
    <w:rsid w:val="001B24B5"/>
    <w:rsid w:val="001B446D"/>
    <w:rsid w:val="001C38E7"/>
    <w:rsid w:val="001C4899"/>
    <w:rsid w:val="001C63C3"/>
    <w:rsid w:val="001C7CE9"/>
    <w:rsid w:val="001D2C49"/>
    <w:rsid w:val="001D34D4"/>
    <w:rsid w:val="001D7139"/>
    <w:rsid w:val="001E32AC"/>
    <w:rsid w:val="001F0F69"/>
    <w:rsid w:val="001F7230"/>
    <w:rsid w:val="001F7C35"/>
    <w:rsid w:val="002016E9"/>
    <w:rsid w:val="00207742"/>
    <w:rsid w:val="002079FA"/>
    <w:rsid w:val="00220D1F"/>
    <w:rsid w:val="00227B77"/>
    <w:rsid w:val="00233374"/>
    <w:rsid w:val="002403DE"/>
    <w:rsid w:val="002452D1"/>
    <w:rsid w:val="0024661C"/>
    <w:rsid w:val="002471B5"/>
    <w:rsid w:val="00252273"/>
    <w:rsid w:val="00254AC1"/>
    <w:rsid w:val="00257876"/>
    <w:rsid w:val="00261A2A"/>
    <w:rsid w:val="00267B2D"/>
    <w:rsid w:val="00275F97"/>
    <w:rsid w:val="0028042B"/>
    <w:rsid w:val="0028422C"/>
    <w:rsid w:val="0029359A"/>
    <w:rsid w:val="00296CC5"/>
    <w:rsid w:val="002A3B95"/>
    <w:rsid w:val="002A4D86"/>
    <w:rsid w:val="002B7061"/>
    <w:rsid w:val="002C56AE"/>
    <w:rsid w:val="002C64B2"/>
    <w:rsid w:val="002C6E06"/>
    <w:rsid w:val="002C7141"/>
    <w:rsid w:val="002D0A3C"/>
    <w:rsid w:val="002D4B83"/>
    <w:rsid w:val="002D5925"/>
    <w:rsid w:val="002E2530"/>
    <w:rsid w:val="002E2618"/>
    <w:rsid w:val="002E3DD7"/>
    <w:rsid w:val="002F313C"/>
    <w:rsid w:val="002F6351"/>
    <w:rsid w:val="00300F58"/>
    <w:rsid w:val="00303236"/>
    <w:rsid w:val="0030624B"/>
    <w:rsid w:val="00307F6F"/>
    <w:rsid w:val="003127E8"/>
    <w:rsid w:val="00312C1C"/>
    <w:rsid w:val="00316AE2"/>
    <w:rsid w:val="003224BF"/>
    <w:rsid w:val="003225C0"/>
    <w:rsid w:val="003329C8"/>
    <w:rsid w:val="00333661"/>
    <w:rsid w:val="00336CA3"/>
    <w:rsid w:val="00344037"/>
    <w:rsid w:val="003449AD"/>
    <w:rsid w:val="0035075E"/>
    <w:rsid w:val="00350A7B"/>
    <w:rsid w:val="00352F6E"/>
    <w:rsid w:val="0035520D"/>
    <w:rsid w:val="003570D8"/>
    <w:rsid w:val="003609C7"/>
    <w:rsid w:val="0036343A"/>
    <w:rsid w:val="0038477C"/>
    <w:rsid w:val="0038742B"/>
    <w:rsid w:val="003907D5"/>
    <w:rsid w:val="003A25A3"/>
    <w:rsid w:val="003A78C9"/>
    <w:rsid w:val="003A7FCF"/>
    <w:rsid w:val="003B372A"/>
    <w:rsid w:val="003B43E3"/>
    <w:rsid w:val="003D6E91"/>
    <w:rsid w:val="003E00DC"/>
    <w:rsid w:val="003E08FC"/>
    <w:rsid w:val="003E175F"/>
    <w:rsid w:val="003E5303"/>
    <w:rsid w:val="003E6F9D"/>
    <w:rsid w:val="003E7E23"/>
    <w:rsid w:val="003F139E"/>
    <w:rsid w:val="003F37DC"/>
    <w:rsid w:val="00404A34"/>
    <w:rsid w:val="00407BA1"/>
    <w:rsid w:val="0041045A"/>
    <w:rsid w:val="00424FDD"/>
    <w:rsid w:val="004359E4"/>
    <w:rsid w:val="00445ECC"/>
    <w:rsid w:val="00464309"/>
    <w:rsid w:val="00473104"/>
    <w:rsid w:val="00476672"/>
    <w:rsid w:val="00482DAE"/>
    <w:rsid w:val="00486880"/>
    <w:rsid w:val="00492325"/>
    <w:rsid w:val="00493B64"/>
    <w:rsid w:val="00497588"/>
    <w:rsid w:val="00497EC7"/>
    <w:rsid w:val="00497F74"/>
    <w:rsid w:val="004A0EDE"/>
    <w:rsid w:val="004A5A28"/>
    <w:rsid w:val="004A7FAB"/>
    <w:rsid w:val="004B322F"/>
    <w:rsid w:val="004B6193"/>
    <w:rsid w:val="004C319C"/>
    <w:rsid w:val="004C6310"/>
    <w:rsid w:val="004D129F"/>
    <w:rsid w:val="004D4073"/>
    <w:rsid w:val="004D6017"/>
    <w:rsid w:val="004E5211"/>
    <w:rsid w:val="004F14D9"/>
    <w:rsid w:val="004F25F1"/>
    <w:rsid w:val="004F65DB"/>
    <w:rsid w:val="00505214"/>
    <w:rsid w:val="00526AE3"/>
    <w:rsid w:val="005369C5"/>
    <w:rsid w:val="00536C1F"/>
    <w:rsid w:val="00544589"/>
    <w:rsid w:val="00544627"/>
    <w:rsid w:val="00557E5B"/>
    <w:rsid w:val="00561B7A"/>
    <w:rsid w:val="005627E8"/>
    <w:rsid w:val="00563BFF"/>
    <w:rsid w:val="00570133"/>
    <w:rsid w:val="00570A1D"/>
    <w:rsid w:val="00570FA4"/>
    <w:rsid w:val="005729BE"/>
    <w:rsid w:val="00582F32"/>
    <w:rsid w:val="005871AC"/>
    <w:rsid w:val="00591290"/>
    <w:rsid w:val="00591F58"/>
    <w:rsid w:val="00592956"/>
    <w:rsid w:val="00597341"/>
    <w:rsid w:val="005A55CE"/>
    <w:rsid w:val="005A6901"/>
    <w:rsid w:val="005B018E"/>
    <w:rsid w:val="005B3CC3"/>
    <w:rsid w:val="005B773B"/>
    <w:rsid w:val="005C790F"/>
    <w:rsid w:val="005D4769"/>
    <w:rsid w:val="005D7597"/>
    <w:rsid w:val="005E1EC8"/>
    <w:rsid w:val="005E5ADA"/>
    <w:rsid w:val="005E6A89"/>
    <w:rsid w:val="005F0CAB"/>
    <w:rsid w:val="005F16B5"/>
    <w:rsid w:val="00603EBA"/>
    <w:rsid w:val="00606F31"/>
    <w:rsid w:val="006120F3"/>
    <w:rsid w:val="006176B1"/>
    <w:rsid w:val="00625B45"/>
    <w:rsid w:val="0063110B"/>
    <w:rsid w:val="00631EE1"/>
    <w:rsid w:val="00634B79"/>
    <w:rsid w:val="00644361"/>
    <w:rsid w:val="0064446A"/>
    <w:rsid w:val="00665EF5"/>
    <w:rsid w:val="006677DB"/>
    <w:rsid w:val="006806DC"/>
    <w:rsid w:val="00682466"/>
    <w:rsid w:val="00682694"/>
    <w:rsid w:val="006966A6"/>
    <w:rsid w:val="00696FDC"/>
    <w:rsid w:val="006A1FF6"/>
    <w:rsid w:val="006A3C30"/>
    <w:rsid w:val="006A6204"/>
    <w:rsid w:val="006B06CC"/>
    <w:rsid w:val="006B0C9C"/>
    <w:rsid w:val="006B1C05"/>
    <w:rsid w:val="006B5F21"/>
    <w:rsid w:val="006C0456"/>
    <w:rsid w:val="006C13F5"/>
    <w:rsid w:val="006C2574"/>
    <w:rsid w:val="006C789A"/>
    <w:rsid w:val="006D1781"/>
    <w:rsid w:val="006E3F07"/>
    <w:rsid w:val="006F34A7"/>
    <w:rsid w:val="006F6B02"/>
    <w:rsid w:val="00702EE8"/>
    <w:rsid w:val="00711885"/>
    <w:rsid w:val="007249ED"/>
    <w:rsid w:val="00734146"/>
    <w:rsid w:val="0074473D"/>
    <w:rsid w:val="00747E17"/>
    <w:rsid w:val="00754418"/>
    <w:rsid w:val="007645F0"/>
    <w:rsid w:val="007647FC"/>
    <w:rsid w:val="00764E78"/>
    <w:rsid w:val="00783913"/>
    <w:rsid w:val="00784E82"/>
    <w:rsid w:val="00793533"/>
    <w:rsid w:val="0079510F"/>
    <w:rsid w:val="00795EEA"/>
    <w:rsid w:val="0079622C"/>
    <w:rsid w:val="007A5C17"/>
    <w:rsid w:val="007B094F"/>
    <w:rsid w:val="007B0B38"/>
    <w:rsid w:val="007B6A6C"/>
    <w:rsid w:val="007C0FC9"/>
    <w:rsid w:val="007D27BF"/>
    <w:rsid w:val="007D548E"/>
    <w:rsid w:val="007E0994"/>
    <w:rsid w:val="007E328D"/>
    <w:rsid w:val="007E465C"/>
    <w:rsid w:val="007F48D2"/>
    <w:rsid w:val="007F551E"/>
    <w:rsid w:val="00800431"/>
    <w:rsid w:val="00801E9E"/>
    <w:rsid w:val="00806794"/>
    <w:rsid w:val="00811192"/>
    <w:rsid w:val="00817399"/>
    <w:rsid w:val="008176A4"/>
    <w:rsid w:val="00823CEC"/>
    <w:rsid w:val="00837DA0"/>
    <w:rsid w:val="00843333"/>
    <w:rsid w:val="00846D3C"/>
    <w:rsid w:val="008560B2"/>
    <w:rsid w:val="00856919"/>
    <w:rsid w:val="008569ED"/>
    <w:rsid w:val="00857702"/>
    <w:rsid w:val="008577E2"/>
    <w:rsid w:val="00863D89"/>
    <w:rsid w:val="00864F92"/>
    <w:rsid w:val="008669F6"/>
    <w:rsid w:val="00872194"/>
    <w:rsid w:val="0087499D"/>
    <w:rsid w:val="00876490"/>
    <w:rsid w:val="0087776F"/>
    <w:rsid w:val="0088174B"/>
    <w:rsid w:val="0089121E"/>
    <w:rsid w:val="00893582"/>
    <w:rsid w:val="00893CF5"/>
    <w:rsid w:val="00894940"/>
    <w:rsid w:val="008A1AD3"/>
    <w:rsid w:val="008A35F1"/>
    <w:rsid w:val="008C284E"/>
    <w:rsid w:val="008C5368"/>
    <w:rsid w:val="008D6184"/>
    <w:rsid w:val="008E04B9"/>
    <w:rsid w:val="008E0D64"/>
    <w:rsid w:val="008E3C19"/>
    <w:rsid w:val="008E52A6"/>
    <w:rsid w:val="008F67AB"/>
    <w:rsid w:val="00905DC0"/>
    <w:rsid w:val="009155D1"/>
    <w:rsid w:val="00921FD2"/>
    <w:rsid w:val="0092502E"/>
    <w:rsid w:val="00932C2E"/>
    <w:rsid w:val="00933D8E"/>
    <w:rsid w:val="00934150"/>
    <w:rsid w:val="00936F2A"/>
    <w:rsid w:val="009469A6"/>
    <w:rsid w:val="00956AF5"/>
    <w:rsid w:val="00971225"/>
    <w:rsid w:val="00971524"/>
    <w:rsid w:val="00973190"/>
    <w:rsid w:val="00977599"/>
    <w:rsid w:val="00982809"/>
    <w:rsid w:val="00985A21"/>
    <w:rsid w:val="00986950"/>
    <w:rsid w:val="0098751F"/>
    <w:rsid w:val="0099017D"/>
    <w:rsid w:val="00991854"/>
    <w:rsid w:val="009A15E0"/>
    <w:rsid w:val="009A2F34"/>
    <w:rsid w:val="009A6E8D"/>
    <w:rsid w:val="009C03FB"/>
    <w:rsid w:val="009C50FB"/>
    <w:rsid w:val="009D1D0A"/>
    <w:rsid w:val="009E399F"/>
    <w:rsid w:val="009E3E91"/>
    <w:rsid w:val="009E6B6A"/>
    <w:rsid w:val="009F1E72"/>
    <w:rsid w:val="009F239D"/>
    <w:rsid w:val="00A00AEE"/>
    <w:rsid w:val="00A035B2"/>
    <w:rsid w:val="00A052FE"/>
    <w:rsid w:val="00A0723E"/>
    <w:rsid w:val="00A1140A"/>
    <w:rsid w:val="00A166AB"/>
    <w:rsid w:val="00A21C46"/>
    <w:rsid w:val="00A23546"/>
    <w:rsid w:val="00A23564"/>
    <w:rsid w:val="00A31A29"/>
    <w:rsid w:val="00A352C3"/>
    <w:rsid w:val="00A379A2"/>
    <w:rsid w:val="00A37E29"/>
    <w:rsid w:val="00A52932"/>
    <w:rsid w:val="00A531C1"/>
    <w:rsid w:val="00A55D6B"/>
    <w:rsid w:val="00A629A7"/>
    <w:rsid w:val="00A62B61"/>
    <w:rsid w:val="00A7014A"/>
    <w:rsid w:val="00A737BA"/>
    <w:rsid w:val="00A73FE5"/>
    <w:rsid w:val="00A745D0"/>
    <w:rsid w:val="00A7602B"/>
    <w:rsid w:val="00A8209D"/>
    <w:rsid w:val="00A930A6"/>
    <w:rsid w:val="00AA3D98"/>
    <w:rsid w:val="00AA58B8"/>
    <w:rsid w:val="00AB4A3C"/>
    <w:rsid w:val="00AC5AC4"/>
    <w:rsid w:val="00AD1D97"/>
    <w:rsid w:val="00AD574A"/>
    <w:rsid w:val="00AD5B5C"/>
    <w:rsid w:val="00AE222F"/>
    <w:rsid w:val="00AE2B04"/>
    <w:rsid w:val="00AF284D"/>
    <w:rsid w:val="00AF29F0"/>
    <w:rsid w:val="00AF31FB"/>
    <w:rsid w:val="00AF4411"/>
    <w:rsid w:val="00B0208C"/>
    <w:rsid w:val="00B0587E"/>
    <w:rsid w:val="00B12C1B"/>
    <w:rsid w:val="00B13715"/>
    <w:rsid w:val="00B13800"/>
    <w:rsid w:val="00B31502"/>
    <w:rsid w:val="00B32DCB"/>
    <w:rsid w:val="00B34578"/>
    <w:rsid w:val="00B37425"/>
    <w:rsid w:val="00B46D1E"/>
    <w:rsid w:val="00B4799E"/>
    <w:rsid w:val="00B50113"/>
    <w:rsid w:val="00B55BFA"/>
    <w:rsid w:val="00B55D73"/>
    <w:rsid w:val="00B613A8"/>
    <w:rsid w:val="00B63A12"/>
    <w:rsid w:val="00B658D5"/>
    <w:rsid w:val="00B65BD9"/>
    <w:rsid w:val="00B65D8F"/>
    <w:rsid w:val="00B66A8E"/>
    <w:rsid w:val="00B67CE6"/>
    <w:rsid w:val="00B76062"/>
    <w:rsid w:val="00B80277"/>
    <w:rsid w:val="00B82901"/>
    <w:rsid w:val="00B8426B"/>
    <w:rsid w:val="00B84D73"/>
    <w:rsid w:val="00B86944"/>
    <w:rsid w:val="00B944B7"/>
    <w:rsid w:val="00BA1E6C"/>
    <w:rsid w:val="00BA3D86"/>
    <w:rsid w:val="00BA4A8B"/>
    <w:rsid w:val="00BA5692"/>
    <w:rsid w:val="00BA67EC"/>
    <w:rsid w:val="00BB2B43"/>
    <w:rsid w:val="00BC0ECB"/>
    <w:rsid w:val="00BC0F88"/>
    <w:rsid w:val="00BD3019"/>
    <w:rsid w:val="00BD5FC5"/>
    <w:rsid w:val="00BD6C6A"/>
    <w:rsid w:val="00BF579B"/>
    <w:rsid w:val="00BF5D80"/>
    <w:rsid w:val="00C04190"/>
    <w:rsid w:val="00C14AD1"/>
    <w:rsid w:val="00C14E90"/>
    <w:rsid w:val="00C1677A"/>
    <w:rsid w:val="00C16F7E"/>
    <w:rsid w:val="00C27B04"/>
    <w:rsid w:val="00C34333"/>
    <w:rsid w:val="00C53BB8"/>
    <w:rsid w:val="00C61887"/>
    <w:rsid w:val="00C62019"/>
    <w:rsid w:val="00C62F69"/>
    <w:rsid w:val="00C64A3F"/>
    <w:rsid w:val="00C76C9A"/>
    <w:rsid w:val="00C778F8"/>
    <w:rsid w:val="00C863E4"/>
    <w:rsid w:val="00C86570"/>
    <w:rsid w:val="00C8746F"/>
    <w:rsid w:val="00C947A9"/>
    <w:rsid w:val="00CA0ABC"/>
    <w:rsid w:val="00CA3E87"/>
    <w:rsid w:val="00CB0549"/>
    <w:rsid w:val="00CB0CD1"/>
    <w:rsid w:val="00CB2292"/>
    <w:rsid w:val="00CB5D09"/>
    <w:rsid w:val="00CC7819"/>
    <w:rsid w:val="00CD4BE0"/>
    <w:rsid w:val="00CD797E"/>
    <w:rsid w:val="00CF08C7"/>
    <w:rsid w:val="00CF0F2D"/>
    <w:rsid w:val="00CF6827"/>
    <w:rsid w:val="00D043A0"/>
    <w:rsid w:val="00D072E0"/>
    <w:rsid w:val="00D148A0"/>
    <w:rsid w:val="00D17203"/>
    <w:rsid w:val="00D30B2E"/>
    <w:rsid w:val="00D330A8"/>
    <w:rsid w:val="00D34331"/>
    <w:rsid w:val="00D514B2"/>
    <w:rsid w:val="00D53E87"/>
    <w:rsid w:val="00D568F2"/>
    <w:rsid w:val="00D62460"/>
    <w:rsid w:val="00D64841"/>
    <w:rsid w:val="00D70F31"/>
    <w:rsid w:val="00D7317F"/>
    <w:rsid w:val="00D754C9"/>
    <w:rsid w:val="00D77970"/>
    <w:rsid w:val="00D84EE2"/>
    <w:rsid w:val="00DA43E6"/>
    <w:rsid w:val="00DB0F88"/>
    <w:rsid w:val="00DB3363"/>
    <w:rsid w:val="00DB7EDB"/>
    <w:rsid w:val="00DD053F"/>
    <w:rsid w:val="00DD128A"/>
    <w:rsid w:val="00DD1567"/>
    <w:rsid w:val="00DD4314"/>
    <w:rsid w:val="00DD666C"/>
    <w:rsid w:val="00DF3C91"/>
    <w:rsid w:val="00DF4546"/>
    <w:rsid w:val="00DF7CA3"/>
    <w:rsid w:val="00E0516E"/>
    <w:rsid w:val="00E10DDC"/>
    <w:rsid w:val="00E1601A"/>
    <w:rsid w:val="00E177D9"/>
    <w:rsid w:val="00E2068B"/>
    <w:rsid w:val="00E22BB0"/>
    <w:rsid w:val="00E27B62"/>
    <w:rsid w:val="00E3339D"/>
    <w:rsid w:val="00E46F73"/>
    <w:rsid w:val="00E55B7D"/>
    <w:rsid w:val="00E5731E"/>
    <w:rsid w:val="00E612A8"/>
    <w:rsid w:val="00E65C31"/>
    <w:rsid w:val="00E71D81"/>
    <w:rsid w:val="00E72062"/>
    <w:rsid w:val="00E73128"/>
    <w:rsid w:val="00E84B32"/>
    <w:rsid w:val="00E926B3"/>
    <w:rsid w:val="00E97F4A"/>
    <w:rsid w:val="00EA07E2"/>
    <w:rsid w:val="00EB08D0"/>
    <w:rsid w:val="00EB1760"/>
    <w:rsid w:val="00EB5326"/>
    <w:rsid w:val="00EB6532"/>
    <w:rsid w:val="00EC0863"/>
    <w:rsid w:val="00ED1758"/>
    <w:rsid w:val="00ED2863"/>
    <w:rsid w:val="00EE04F6"/>
    <w:rsid w:val="00EE1058"/>
    <w:rsid w:val="00EE7CAE"/>
    <w:rsid w:val="00EF0808"/>
    <w:rsid w:val="00EF2FC2"/>
    <w:rsid w:val="00EF5C52"/>
    <w:rsid w:val="00EF749E"/>
    <w:rsid w:val="00F06B42"/>
    <w:rsid w:val="00F06BDE"/>
    <w:rsid w:val="00F1027F"/>
    <w:rsid w:val="00F12709"/>
    <w:rsid w:val="00F22B84"/>
    <w:rsid w:val="00F24C5C"/>
    <w:rsid w:val="00F2728F"/>
    <w:rsid w:val="00F356FB"/>
    <w:rsid w:val="00F41004"/>
    <w:rsid w:val="00F4282D"/>
    <w:rsid w:val="00F5748C"/>
    <w:rsid w:val="00F6053B"/>
    <w:rsid w:val="00F626E9"/>
    <w:rsid w:val="00F639C0"/>
    <w:rsid w:val="00F74001"/>
    <w:rsid w:val="00F84CDE"/>
    <w:rsid w:val="00F87767"/>
    <w:rsid w:val="00F9000A"/>
    <w:rsid w:val="00F96695"/>
    <w:rsid w:val="00FA5FD8"/>
    <w:rsid w:val="00FB0745"/>
    <w:rsid w:val="00FB1077"/>
    <w:rsid w:val="00FB2982"/>
    <w:rsid w:val="00FB7969"/>
    <w:rsid w:val="00FB7ADA"/>
    <w:rsid w:val="00FD2ED7"/>
    <w:rsid w:val="00FD7375"/>
    <w:rsid w:val="00FE68C1"/>
    <w:rsid w:val="00FF0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5F2B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533"/>
    <w:pPr>
      <w:spacing w:after="0" w:line="240" w:lineRule="auto"/>
    </w:pPr>
    <w:rPr>
      <w:rFonts w:ascii="Roman" w:eastAsia="Times New Roman" w:hAnsi="Roman" w:cs="Times New Roman"/>
      <w:sz w:val="24"/>
      <w:szCs w:val="20"/>
      <w:lang w:val="en-AU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semiHidden/>
    <w:rsid w:val="00793533"/>
  </w:style>
  <w:style w:type="character" w:customStyle="1" w:styleId="EndnoteTextChar">
    <w:name w:val="Endnote Text Char"/>
    <w:basedOn w:val="DefaultParagraphFont"/>
    <w:link w:val="EndnoteText"/>
    <w:semiHidden/>
    <w:rsid w:val="00793533"/>
    <w:rPr>
      <w:rFonts w:ascii="Roman" w:eastAsia="Times New Roman" w:hAnsi="Roman" w:cs="Times New Roman"/>
      <w:sz w:val="24"/>
      <w:szCs w:val="20"/>
      <w:lang w:val="en-AU" w:eastAsia="en-NZ"/>
    </w:rPr>
  </w:style>
  <w:style w:type="paragraph" w:styleId="Title">
    <w:name w:val="Title"/>
    <w:basedOn w:val="Normal"/>
    <w:link w:val="TitleChar"/>
    <w:qFormat/>
    <w:rsid w:val="00793533"/>
    <w:pPr>
      <w:tabs>
        <w:tab w:val="left" w:pos="-1440"/>
        <w:tab w:val="left" w:pos="-720"/>
        <w:tab w:val="left" w:pos="666"/>
        <w:tab w:val="left" w:pos="5195"/>
        <w:tab w:val="left" w:pos="6260"/>
        <w:tab w:val="right" w:pos="8141"/>
      </w:tabs>
      <w:suppressAutoHyphens/>
      <w:jc w:val="center"/>
    </w:pPr>
    <w:rPr>
      <w:rFonts w:ascii="Arial" w:hAnsi="Arial"/>
      <w:b/>
      <w:lang w:val="en-GB"/>
    </w:rPr>
  </w:style>
  <w:style w:type="character" w:customStyle="1" w:styleId="TitleChar">
    <w:name w:val="Title Char"/>
    <w:basedOn w:val="DefaultParagraphFont"/>
    <w:link w:val="Title"/>
    <w:rsid w:val="00793533"/>
    <w:rPr>
      <w:rFonts w:ascii="Arial" w:eastAsia="Times New Roman" w:hAnsi="Arial" w:cs="Times New Roman"/>
      <w:b/>
      <w:sz w:val="24"/>
      <w:szCs w:val="20"/>
      <w:lang w:val="en-GB" w:eastAsia="en-NZ"/>
    </w:rPr>
  </w:style>
  <w:style w:type="paragraph" w:styleId="Footer">
    <w:name w:val="footer"/>
    <w:basedOn w:val="Normal"/>
    <w:link w:val="FooterChar"/>
    <w:rsid w:val="00793533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93533"/>
    <w:rPr>
      <w:rFonts w:ascii="Roman" w:eastAsia="Times New Roman" w:hAnsi="Roman" w:cs="Times New Roman"/>
      <w:sz w:val="24"/>
      <w:szCs w:val="20"/>
      <w:lang w:val="en-AU" w:eastAsia="en-NZ"/>
    </w:rPr>
  </w:style>
  <w:style w:type="character" w:styleId="PageNumber">
    <w:name w:val="page number"/>
    <w:basedOn w:val="DefaultParagraphFont"/>
    <w:rsid w:val="00793533"/>
  </w:style>
  <w:style w:type="paragraph" w:styleId="Header">
    <w:name w:val="header"/>
    <w:basedOn w:val="Normal"/>
    <w:link w:val="HeaderChar"/>
    <w:uiPriority w:val="99"/>
    <w:rsid w:val="00793533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3533"/>
    <w:rPr>
      <w:rFonts w:ascii="Roman" w:eastAsia="Times New Roman" w:hAnsi="Roman" w:cs="Times New Roman"/>
      <w:sz w:val="24"/>
      <w:szCs w:val="20"/>
      <w:lang w:val="en-AU" w:eastAsia="en-NZ"/>
    </w:rPr>
  </w:style>
  <w:style w:type="paragraph" w:styleId="ListParagraph">
    <w:name w:val="List Paragraph"/>
    <w:basedOn w:val="Normal"/>
    <w:uiPriority w:val="34"/>
    <w:qFormat/>
    <w:rsid w:val="0079353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93533"/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0A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0A1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0A1D"/>
    <w:rPr>
      <w:rFonts w:ascii="Roman" w:eastAsia="Times New Roman" w:hAnsi="Roman" w:cs="Times New Roman"/>
      <w:sz w:val="20"/>
      <w:szCs w:val="20"/>
      <w:lang w:val="en-AU" w:eastAsia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0A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0A1D"/>
    <w:rPr>
      <w:rFonts w:ascii="Roman" w:eastAsia="Times New Roman" w:hAnsi="Roman" w:cs="Times New Roman"/>
      <w:b/>
      <w:bCs/>
      <w:sz w:val="20"/>
      <w:szCs w:val="20"/>
      <w:lang w:val="en-AU" w:eastAsia="en-NZ"/>
    </w:rPr>
  </w:style>
  <w:style w:type="character" w:styleId="Hyperlink">
    <w:name w:val="Hyperlink"/>
    <w:basedOn w:val="DefaultParagraphFont"/>
    <w:uiPriority w:val="99"/>
    <w:unhideWhenUsed/>
    <w:rsid w:val="009E6B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6B6A"/>
    <w:rPr>
      <w:color w:val="605E5C"/>
      <w:shd w:val="clear" w:color="auto" w:fill="E1DFDD"/>
    </w:rPr>
  </w:style>
  <w:style w:type="paragraph" w:customStyle="1" w:styleId="Technical4">
    <w:name w:val="Technical 4"/>
    <w:rsid w:val="00FD2ED7"/>
    <w:pPr>
      <w:tabs>
        <w:tab w:val="left" w:pos="-720"/>
      </w:tabs>
      <w:suppressAutoHyphens/>
      <w:spacing w:after="0" w:line="240" w:lineRule="auto"/>
    </w:pPr>
    <w:rPr>
      <w:rFonts w:ascii="Roman" w:eastAsia="Times New Roman" w:hAnsi="Roman" w:cs="Times New Roman"/>
      <w:b/>
      <w:sz w:val="24"/>
      <w:szCs w:val="20"/>
      <w:lang w:val="en-US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2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1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wrb@mbie.govt.nz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07T21:18:00Z</dcterms:created>
  <dcterms:modified xsi:type="dcterms:W3CDTF">2023-12-07T21:18:00Z</dcterms:modified>
</cp:coreProperties>
</file>